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3960" w:rsidRPr="00F42DE0" w:rsidRDefault="00C8382A" w:rsidP="00C8382A">
      <w:pPr>
        <w:tabs>
          <w:tab w:val="left" w:pos="6300"/>
          <w:tab w:val="left" w:pos="7887"/>
          <w:tab w:val="right" w:pos="9750"/>
        </w:tabs>
        <w:rPr>
          <w:rFonts w:ascii="Sylfaen" w:hAnsi="Sylfaen" w:cs="Arial"/>
          <w:noProof w:val="0"/>
          <w:color w:val="000000"/>
          <w:sz w:val="22"/>
          <w:szCs w:val="22"/>
          <w:lang w:val="en-US"/>
        </w:rPr>
      </w:pPr>
      <w:r>
        <w:rPr>
          <w:rFonts w:ascii="Sylfaen" w:hAnsi="Sylfaen" w:cs="Sylfaen"/>
          <w:color w:val="000000"/>
          <w:sz w:val="22"/>
          <w:szCs w:val="22"/>
          <w:lang w:val="en-US"/>
        </w:rPr>
        <w:tab/>
      </w:r>
    </w:p>
    <w:p w:rsidR="00CA2511" w:rsidRPr="00C8382A" w:rsidRDefault="00F42DE0" w:rsidP="00CA2511">
      <w:pPr>
        <w:jc w:val="center"/>
        <w:rPr>
          <w:rFonts w:ascii="Sylfaen" w:hAnsi="Sylfaen"/>
          <w:b/>
          <w:lang w:val="en-US"/>
        </w:rPr>
      </w:pPr>
      <w:r w:rsidRPr="00C8382A">
        <w:rPr>
          <w:rFonts w:ascii="Sylfaen" w:hAnsi="Sylfaen"/>
          <w:b/>
          <w:lang w:val="en-US"/>
        </w:rPr>
        <w:t>AGENDA</w:t>
      </w:r>
    </w:p>
    <w:p w:rsidR="00CA2511" w:rsidRPr="00C8382A" w:rsidRDefault="00C8382A" w:rsidP="00CA2511">
      <w:pPr>
        <w:jc w:val="center"/>
        <w:rPr>
          <w:rFonts w:ascii="Sylfaen" w:hAnsi="Sylfaen"/>
          <w:b/>
          <w:lang w:val="en-US"/>
        </w:rPr>
      </w:pPr>
      <w:r>
        <w:rPr>
          <w:rFonts w:ascii="Sylfaen" w:hAnsi="Sylfaen"/>
          <w:b/>
          <w:lang w:val="en-US"/>
        </w:rPr>
        <w:t>EUROPE IS HERE</w:t>
      </w:r>
      <w:bookmarkStart w:id="0" w:name="_GoBack"/>
      <w:bookmarkEnd w:id="0"/>
    </w:p>
    <w:p w:rsidR="00CA2511" w:rsidRPr="00C8382A" w:rsidRDefault="00F42DE0" w:rsidP="00CA2511">
      <w:pPr>
        <w:jc w:val="center"/>
        <w:rPr>
          <w:rFonts w:ascii="Sylfaen" w:hAnsi="Sylfaen"/>
        </w:rPr>
      </w:pPr>
      <w:r w:rsidRPr="00C8382A">
        <w:rPr>
          <w:rFonts w:ascii="Sylfaen" w:hAnsi="Sylfaen"/>
          <w:b/>
          <w:lang w:val="en-US"/>
        </w:rPr>
        <w:t>Europe Day 2018 Celebration in Yerevan</w:t>
      </w:r>
    </w:p>
    <w:p w:rsidR="00CA2511" w:rsidRPr="00C8382A" w:rsidRDefault="00CA2511" w:rsidP="00CA2511">
      <w:pPr>
        <w:jc w:val="center"/>
        <w:rPr>
          <w:rFonts w:ascii="Sylfaen" w:hAnsi="Sylfaen"/>
          <w:b/>
        </w:rPr>
      </w:pPr>
      <w:r w:rsidRPr="00C8382A">
        <w:rPr>
          <w:rFonts w:ascii="Sylfaen" w:hAnsi="Sylfaen"/>
          <w:b/>
          <w:lang w:val="en-US"/>
        </w:rPr>
        <w:t xml:space="preserve">2 </w:t>
      </w:r>
      <w:r w:rsidR="00F42DE0" w:rsidRPr="00C8382A">
        <w:rPr>
          <w:rFonts w:ascii="Sylfaen" w:hAnsi="Sylfaen"/>
          <w:b/>
          <w:lang w:val="en-US"/>
        </w:rPr>
        <w:t>June</w:t>
      </w:r>
      <w:r w:rsidRPr="00C8382A">
        <w:rPr>
          <w:rFonts w:ascii="Sylfaen" w:hAnsi="Sylfaen"/>
          <w:b/>
        </w:rPr>
        <w:t xml:space="preserve">, </w:t>
      </w:r>
      <w:r w:rsidR="00F42DE0" w:rsidRPr="00C8382A">
        <w:rPr>
          <w:rFonts w:ascii="Sylfaen" w:hAnsi="Sylfaen"/>
          <w:b/>
        </w:rPr>
        <w:t>2018</w:t>
      </w:r>
    </w:p>
    <w:p w:rsidR="00BA397F" w:rsidRPr="00C8382A" w:rsidRDefault="00F42DE0" w:rsidP="00F42DE0">
      <w:pPr>
        <w:jc w:val="center"/>
        <w:rPr>
          <w:rFonts w:ascii="Sylfaen" w:hAnsi="Sylfaen" w:cs="Arial"/>
          <w:b/>
          <w:lang w:val="en-US"/>
        </w:rPr>
      </w:pPr>
      <w:r w:rsidRPr="00C8382A">
        <w:rPr>
          <w:rFonts w:ascii="Sylfaen" w:hAnsi="Sylfaen" w:cs="Arial"/>
          <w:b/>
          <w:lang w:val="en-US"/>
        </w:rPr>
        <w:t>Northern Avenue, Yerevan</w:t>
      </w:r>
    </w:p>
    <w:p w:rsidR="00675C9F" w:rsidRDefault="00675C9F" w:rsidP="00675C9F">
      <w:pPr>
        <w:rPr>
          <w:rFonts w:cstheme="minorHAnsi"/>
          <w:lang w:val="en-US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1548"/>
        <w:gridCol w:w="8712"/>
      </w:tblGrid>
      <w:tr w:rsidR="000369E6" w:rsidRPr="005E7A36" w:rsidTr="00DA3E8E">
        <w:tc>
          <w:tcPr>
            <w:tcW w:w="1548" w:type="dxa"/>
          </w:tcPr>
          <w:p w:rsidR="000369E6" w:rsidRPr="005E7A36" w:rsidRDefault="000369E6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</w:p>
        </w:tc>
        <w:tc>
          <w:tcPr>
            <w:tcW w:w="8712" w:type="dxa"/>
          </w:tcPr>
          <w:p w:rsidR="000369E6" w:rsidRPr="00F42DE0" w:rsidRDefault="000369E6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 w:rsidRPr="00F42DE0">
              <w:rPr>
                <w:rFonts w:ascii="Sylfaen" w:hAnsi="Sylfaen"/>
              </w:rPr>
              <w:t>Speakers and events</w:t>
            </w:r>
          </w:p>
        </w:tc>
      </w:tr>
      <w:tr w:rsidR="000369E6" w:rsidRPr="005E7A36" w:rsidTr="00DA3E8E">
        <w:tc>
          <w:tcPr>
            <w:tcW w:w="1548" w:type="dxa"/>
          </w:tcPr>
          <w:p w:rsidR="000369E6" w:rsidRPr="005E7A36" w:rsidRDefault="000369E6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 w:rsidRPr="000369E6">
              <w:rPr>
                <w:rFonts w:ascii="Sylfaen" w:hAnsi="Sylfaen"/>
                <w:i/>
              </w:rPr>
              <w:t>12:00 – 13:00</w:t>
            </w:r>
          </w:p>
        </w:tc>
        <w:tc>
          <w:tcPr>
            <w:tcW w:w="8712" w:type="dxa"/>
          </w:tcPr>
          <w:p w:rsidR="000369E6" w:rsidRDefault="000369E6" w:rsidP="00CA2511">
            <w:pPr>
              <w:tabs>
                <w:tab w:val="center" w:pos="4680"/>
                <w:tab w:val="left" w:pos="6530"/>
              </w:tabs>
              <w:rPr>
                <w:szCs w:val="20"/>
              </w:rPr>
            </w:pPr>
            <w:r>
              <w:rPr>
                <w:b/>
                <w:szCs w:val="20"/>
              </w:rPr>
              <w:t>Bike Parade</w:t>
            </w:r>
            <w:r w:rsidRPr="00275B50">
              <w:rPr>
                <w:szCs w:val="20"/>
              </w:rPr>
              <w:t xml:space="preserve"> </w:t>
            </w:r>
          </w:p>
          <w:p w:rsidR="000369E6" w:rsidRPr="00F42DE0" w:rsidRDefault="000369E6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>
              <w:rPr>
                <w:rFonts w:ascii="Sylfaen" w:hAnsi="Sylfaen"/>
                <w:i/>
                <w:lang w:val="en-US"/>
              </w:rPr>
              <w:t>P</w:t>
            </w:r>
            <w:r w:rsidRPr="000369E6">
              <w:rPr>
                <w:rFonts w:ascii="Sylfaen" w:hAnsi="Sylfaen"/>
                <w:i/>
              </w:rPr>
              <w:t>articipants arrival, registration, warm up</w:t>
            </w:r>
          </w:p>
        </w:tc>
      </w:tr>
      <w:tr w:rsidR="000369E6" w:rsidRPr="005E7A36" w:rsidTr="00DA3E8E">
        <w:tc>
          <w:tcPr>
            <w:tcW w:w="1548" w:type="dxa"/>
          </w:tcPr>
          <w:p w:rsidR="000369E6" w:rsidRPr="005E7A36" w:rsidRDefault="000369E6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 w:rsidRPr="000369E6">
              <w:rPr>
                <w:rFonts w:ascii="Sylfaen" w:hAnsi="Sylfaen"/>
                <w:i/>
              </w:rPr>
              <w:t xml:space="preserve">13:00 </w:t>
            </w:r>
          </w:p>
        </w:tc>
        <w:tc>
          <w:tcPr>
            <w:tcW w:w="8712" w:type="dxa"/>
          </w:tcPr>
          <w:p w:rsidR="000369E6" w:rsidRPr="000369E6" w:rsidRDefault="000369E6" w:rsidP="000369E6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S</w:t>
            </w:r>
            <w:r w:rsidRPr="000369E6">
              <w:rPr>
                <w:rFonts w:ascii="Sylfaen" w:hAnsi="Sylfaen"/>
                <w:i/>
              </w:rPr>
              <w:t>tart of the Parade</w:t>
            </w:r>
          </w:p>
        </w:tc>
      </w:tr>
      <w:tr w:rsidR="00CA2511" w:rsidRPr="005E7A36" w:rsidTr="00DA3E8E">
        <w:tc>
          <w:tcPr>
            <w:tcW w:w="1548" w:type="dxa"/>
          </w:tcPr>
          <w:p w:rsidR="00CA2511" w:rsidRPr="005E7A36" w:rsidRDefault="000369E6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>
              <w:rPr>
                <w:rFonts w:ascii="Sylfaen" w:hAnsi="Sylfaen"/>
                <w:i/>
              </w:rPr>
              <w:t xml:space="preserve">13:45 – 15:00 </w:t>
            </w:r>
          </w:p>
        </w:tc>
        <w:tc>
          <w:tcPr>
            <w:tcW w:w="8712" w:type="dxa"/>
          </w:tcPr>
          <w:p w:rsidR="00CA2511" w:rsidRPr="000369E6" w:rsidRDefault="000369E6" w:rsidP="000369E6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0369E6">
              <w:rPr>
                <w:rFonts w:ascii="Sylfaen" w:hAnsi="Sylfaen"/>
                <w:i/>
              </w:rPr>
              <w:t>Individual time trial in the Hrazdan gorge</w:t>
            </w:r>
          </w:p>
        </w:tc>
      </w:tr>
      <w:tr w:rsidR="000369E6" w:rsidRPr="005E7A36" w:rsidTr="00DA3E8E">
        <w:tc>
          <w:tcPr>
            <w:tcW w:w="1548" w:type="dxa"/>
          </w:tcPr>
          <w:p w:rsidR="000369E6" w:rsidRPr="000369E6" w:rsidRDefault="000369E6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0369E6">
              <w:rPr>
                <w:rFonts w:ascii="Sylfaen" w:hAnsi="Sylfaen"/>
                <w:i/>
              </w:rPr>
              <w:t xml:space="preserve">15:00 – 16:00 </w:t>
            </w:r>
          </w:p>
        </w:tc>
        <w:tc>
          <w:tcPr>
            <w:tcW w:w="8712" w:type="dxa"/>
          </w:tcPr>
          <w:p w:rsidR="000369E6" w:rsidRPr="000369E6" w:rsidRDefault="000369E6" w:rsidP="000369E6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B</w:t>
            </w:r>
            <w:r w:rsidRPr="000369E6">
              <w:rPr>
                <w:rFonts w:ascii="Sylfaen" w:hAnsi="Sylfaen"/>
                <w:i/>
              </w:rPr>
              <w:t>ack ride to the North avenue</w:t>
            </w:r>
          </w:p>
        </w:tc>
      </w:tr>
      <w:tr w:rsidR="00CA2511" w:rsidRPr="005E7A36" w:rsidTr="00DA3E8E">
        <w:tc>
          <w:tcPr>
            <w:tcW w:w="1548" w:type="dxa"/>
          </w:tcPr>
          <w:p w:rsidR="00CA2511" w:rsidRPr="00F42DE0" w:rsidRDefault="00CB6EDF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00-17:10</w:t>
            </w:r>
          </w:p>
        </w:tc>
        <w:tc>
          <w:tcPr>
            <w:tcW w:w="8712" w:type="dxa"/>
          </w:tcPr>
          <w:p w:rsidR="006C2575" w:rsidRDefault="006C2575" w:rsidP="003C3803">
            <w:pPr>
              <w:tabs>
                <w:tab w:val="center" w:pos="4680"/>
                <w:tab w:val="left" w:pos="6530"/>
              </w:tabs>
              <w:rPr>
                <w:rFonts w:ascii="Sylfaen" w:hAnsi="Sylfaen"/>
                <w:b/>
                <w:lang w:val="en-US"/>
              </w:rPr>
            </w:pPr>
            <w:r w:rsidRPr="006C2575">
              <w:rPr>
                <w:rFonts w:ascii="Sylfaen" w:hAnsi="Sylfaen"/>
                <w:b/>
                <w:lang w:val="en-US"/>
              </w:rPr>
              <w:t xml:space="preserve">Opening of "Europe Day 2018" event in Yerevan </w:t>
            </w:r>
          </w:p>
          <w:p w:rsidR="00CA2511" w:rsidRPr="00C8382A" w:rsidRDefault="00C8382A" w:rsidP="003C3803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GB"/>
              </w:rPr>
            </w:pPr>
            <w:r>
              <w:rPr>
                <w:rFonts w:ascii="Sylfaen" w:hAnsi="Sylfaen"/>
                <w:i/>
                <w:lang w:val="en-GB"/>
              </w:rPr>
              <w:t>Օ</w:t>
            </w:r>
            <w:r>
              <w:rPr>
                <w:rFonts w:ascii="Sylfaen" w:hAnsi="Sylfaen"/>
                <w:i/>
              </w:rPr>
              <w:t>pening remark</w:t>
            </w:r>
            <w:r>
              <w:rPr>
                <w:rFonts w:ascii="Sylfaen" w:hAnsi="Sylfaen"/>
                <w:i/>
                <w:lang w:val="en-GB"/>
              </w:rPr>
              <w:t>s by the Head of the European Union delegation, Ambassdor H.E Piotr Antoni Switalski</w:t>
            </w:r>
          </w:p>
        </w:tc>
      </w:tr>
      <w:tr w:rsidR="00CB6EDF" w:rsidRPr="005E7A36" w:rsidTr="00DA3E8E">
        <w:tc>
          <w:tcPr>
            <w:tcW w:w="1548" w:type="dxa"/>
          </w:tcPr>
          <w:p w:rsidR="00CB6EDF" w:rsidRPr="00F42DE0" w:rsidRDefault="00CB6EDF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10-17:15</w:t>
            </w:r>
          </w:p>
        </w:tc>
        <w:tc>
          <w:tcPr>
            <w:tcW w:w="8712" w:type="dxa"/>
          </w:tcPr>
          <w:p w:rsidR="00F42DE0" w:rsidRPr="00F42DE0" w:rsidRDefault="00CB6EDF" w:rsidP="003C3803">
            <w:pPr>
              <w:tabs>
                <w:tab w:val="center" w:pos="4680"/>
                <w:tab w:val="left" w:pos="6530"/>
              </w:tabs>
              <w:rPr>
                <w:rFonts w:ascii="Sylfaen" w:hAnsi="Sylfaen"/>
                <w:b/>
              </w:rPr>
            </w:pPr>
            <w:r w:rsidRPr="00F42DE0">
              <w:rPr>
                <w:rFonts w:ascii="Sylfaen" w:hAnsi="Sylfaen"/>
                <w:b/>
              </w:rPr>
              <w:t xml:space="preserve">“The Voice of Europe Day 2018” song presentation. </w:t>
            </w:r>
          </w:p>
          <w:p w:rsidR="00CB6EDF" w:rsidRPr="00F42DE0" w:rsidRDefault="00CB6EDF" w:rsidP="003C3803">
            <w:pPr>
              <w:tabs>
                <w:tab w:val="center" w:pos="4680"/>
                <w:tab w:val="left" w:pos="6530"/>
              </w:tabs>
              <w:rPr>
                <w:rFonts w:ascii="Sylfaen" w:hAnsi="Sylfaen"/>
                <w:b/>
                <w:i/>
                <w:lang w:val="en-US"/>
              </w:rPr>
            </w:pPr>
            <w:r w:rsidRPr="00F42DE0">
              <w:rPr>
                <w:rFonts w:ascii="Sylfaen" w:hAnsi="Sylfaen"/>
                <w:i/>
              </w:rPr>
              <w:t>7 participants kids are one the stage</w:t>
            </w:r>
          </w:p>
        </w:tc>
      </w:tr>
      <w:tr w:rsidR="00CA2511" w:rsidRPr="005E7A36" w:rsidTr="00DA3E8E">
        <w:tc>
          <w:tcPr>
            <w:tcW w:w="1548" w:type="dxa"/>
          </w:tcPr>
          <w:p w:rsidR="00CA2511" w:rsidRPr="00F42DE0" w:rsidRDefault="003C3803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15 – 17:20</w:t>
            </w:r>
          </w:p>
        </w:tc>
        <w:tc>
          <w:tcPr>
            <w:tcW w:w="8712" w:type="dxa"/>
          </w:tcPr>
          <w:p w:rsidR="00F42DE0" w:rsidRDefault="00C8382A" w:rsidP="003C3803">
            <w:pPr>
              <w:rPr>
                <w:rFonts w:ascii="Sylfaen" w:hAnsi="Sylfaen"/>
              </w:rPr>
            </w:pPr>
            <w:r>
              <w:rPr>
                <w:rFonts w:ascii="Sylfaen" w:hAnsi="Sylfaen"/>
                <w:lang w:val="en-GB"/>
              </w:rPr>
              <w:t xml:space="preserve">EU </w:t>
            </w:r>
            <w:r w:rsidR="003C3803" w:rsidRPr="003C3803">
              <w:rPr>
                <w:rFonts w:ascii="Sylfaen" w:hAnsi="Sylfaen"/>
              </w:rPr>
              <w:t xml:space="preserve">Ambassador and little singers are on the stage for the group photo. </w:t>
            </w:r>
          </w:p>
          <w:p w:rsidR="00CA2511" w:rsidRPr="00F42DE0" w:rsidRDefault="003C3803" w:rsidP="00F42DE0">
            <w:pPr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Kids receive gifts from</w:t>
            </w:r>
            <w:r w:rsidR="00F42DE0" w:rsidRPr="00F42DE0">
              <w:rPr>
                <w:rFonts w:ascii="Sylfaen" w:hAnsi="Sylfaen"/>
                <w:i/>
              </w:rPr>
              <w:t xml:space="preserve"> </w:t>
            </w:r>
            <w:r w:rsidR="00C8382A">
              <w:rPr>
                <w:rFonts w:ascii="Sylfaen" w:hAnsi="Sylfaen"/>
                <w:i/>
                <w:lang w:val="en-GB"/>
              </w:rPr>
              <w:t xml:space="preserve">the </w:t>
            </w:r>
            <w:r w:rsidR="00F42DE0" w:rsidRPr="00F42DE0">
              <w:rPr>
                <w:rFonts w:ascii="Sylfaen" w:hAnsi="Sylfaen"/>
                <w:i/>
              </w:rPr>
              <w:t>Ambassador</w:t>
            </w:r>
          </w:p>
        </w:tc>
      </w:tr>
      <w:tr w:rsidR="00CA2511" w:rsidRPr="005E7A36" w:rsidTr="00DA3E8E">
        <w:tc>
          <w:tcPr>
            <w:tcW w:w="1548" w:type="dxa"/>
          </w:tcPr>
          <w:p w:rsidR="00CA2511" w:rsidRPr="00F42DE0" w:rsidRDefault="003C3803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20 – 17:30</w:t>
            </w:r>
          </w:p>
        </w:tc>
        <w:tc>
          <w:tcPr>
            <w:tcW w:w="8712" w:type="dxa"/>
          </w:tcPr>
          <w:p w:rsidR="00F42DE0" w:rsidRPr="00F42DE0" w:rsidRDefault="00F42DE0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  <w:b/>
              </w:rPr>
            </w:pPr>
            <w:r w:rsidRPr="00F42DE0">
              <w:rPr>
                <w:rFonts w:ascii="Sylfaen" w:hAnsi="Sylfaen"/>
                <w:b/>
              </w:rPr>
              <w:t>Europe Day 2018 Bike Ride</w:t>
            </w:r>
          </w:p>
          <w:p w:rsidR="00F42DE0" w:rsidRDefault="00F42DE0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A</w:t>
            </w:r>
            <w:r w:rsidR="003C3803" w:rsidRPr="00F42DE0">
              <w:rPr>
                <w:rFonts w:ascii="Sylfaen" w:hAnsi="Sylfaen"/>
                <w:i/>
              </w:rPr>
              <w:t xml:space="preserve">ward ceremony. Bike Ride winners and Ambassador are on the stage. </w:t>
            </w:r>
          </w:p>
          <w:p w:rsidR="00CA2511" w:rsidRPr="00F42DE0" w:rsidRDefault="003C3803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Group photo.</w:t>
            </w:r>
          </w:p>
        </w:tc>
      </w:tr>
      <w:tr w:rsidR="002879D1" w:rsidRPr="005E7A36" w:rsidTr="00DA3E8E">
        <w:tc>
          <w:tcPr>
            <w:tcW w:w="1548" w:type="dxa"/>
          </w:tcPr>
          <w:p w:rsidR="002879D1" w:rsidRPr="00F42DE0" w:rsidRDefault="002879D1" w:rsidP="00DA3E8E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30 –</w:t>
            </w:r>
            <w:r>
              <w:rPr>
                <w:rFonts w:ascii="Sylfaen" w:hAnsi="Sylfaen"/>
                <w:i/>
              </w:rPr>
              <w:t>17:35</w:t>
            </w:r>
          </w:p>
        </w:tc>
        <w:tc>
          <w:tcPr>
            <w:tcW w:w="8712" w:type="dxa"/>
          </w:tcPr>
          <w:p w:rsidR="002879D1" w:rsidRPr="00F42DE0" w:rsidRDefault="002879D1" w:rsidP="00CA2511">
            <w:pPr>
              <w:tabs>
                <w:tab w:val="center" w:pos="4680"/>
                <w:tab w:val="left" w:pos="6530"/>
              </w:tabs>
              <w:rPr>
                <w:rFonts w:ascii="Sylfaen" w:hAnsi="Sylfaen"/>
                <w:b/>
              </w:rPr>
            </w:pPr>
            <w:r w:rsidRPr="002879D1">
              <w:rPr>
                <w:rFonts w:ascii="Sylfaen" w:hAnsi="Sylfaen"/>
                <w:i/>
              </w:rPr>
              <w:t>Etude #1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7:30 – 18:00</w:t>
            </w:r>
          </w:p>
        </w:tc>
        <w:tc>
          <w:tcPr>
            <w:tcW w:w="8712" w:type="dxa"/>
          </w:tcPr>
          <w:p w:rsidR="007F09FA" w:rsidRPr="002879D1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 xml:space="preserve">Press briefing at the EU </w:t>
            </w:r>
            <w:r w:rsidR="00C8382A">
              <w:rPr>
                <w:rFonts w:ascii="Sylfaen" w:hAnsi="Sylfaen"/>
                <w:i/>
                <w:lang w:val="en-GB"/>
              </w:rPr>
              <w:t xml:space="preserve">Delegation </w:t>
            </w:r>
            <w:r w:rsidRPr="00F42DE0">
              <w:rPr>
                <w:rFonts w:ascii="Sylfaen" w:hAnsi="Sylfaen"/>
                <w:i/>
              </w:rPr>
              <w:t xml:space="preserve">booth 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634A0E">
              <w:rPr>
                <w:rFonts w:ascii="Sylfaen" w:hAnsi="Sylfaen"/>
                <w:i/>
              </w:rPr>
              <w:t>18:00 - 18:05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634A0E">
              <w:rPr>
                <w:rFonts w:ascii="Sylfaen" w:hAnsi="Sylfaen"/>
                <w:i/>
              </w:rPr>
              <w:t>Etude #</w:t>
            </w:r>
            <w:r>
              <w:rPr>
                <w:rFonts w:ascii="Sylfaen" w:hAnsi="Sylfaen"/>
                <w:i/>
              </w:rPr>
              <w:t>2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6C2575" w:rsidP="007F09F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18:05</w:t>
            </w:r>
            <w:r w:rsidR="007F09FA" w:rsidRPr="00F42DE0">
              <w:rPr>
                <w:rFonts w:ascii="Sylfaen" w:hAnsi="Sylfaen"/>
                <w:i/>
                <w:lang w:val="en-US"/>
              </w:rPr>
              <w:t>-</w:t>
            </w:r>
            <w:r w:rsidR="007F09FA" w:rsidRPr="00F42DE0">
              <w:rPr>
                <w:rFonts w:ascii="Sylfaen" w:hAnsi="Sylfaen"/>
                <w:i/>
              </w:rPr>
              <w:t xml:space="preserve"> 18:30</w:t>
            </w:r>
          </w:p>
        </w:tc>
        <w:tc>
          <w:tcPr>
            <w:tcW w:w="8712" w:type="dxa"/>
          </w:tcPr>
          <w:p w:rsidR="007F09FA" w:rsidRPr="008E4EB8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US"/>
              </w:rPr>
            </w:pPr>
            <w:r w:rsidRPr="00F42DE0">
              <w:rPr>
                <w:rFonts w:ascii="Sylfaen" w:hAnsi="Sylfaen"/>
                <w:i/>
              </w:rPr>
              <w:t>DJ with background music + Zumba master class.</w:t>
            </w:r>
            <w:r>
              <w:rPr>
                <w:rFonts w:ascii="Sylfaen" w:hAnsi="Sylfaen"/>
                <w:i/>
                <w:lang w:val="en-US"/>
              </w:rPr>
              <w:t xml:space="preserve"> Maria Chandiryan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 xml:space="preserve">18:15 – 18:35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 xml:space="preserve">Etudes in the Embassies zone 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18:35 – 18:40</w:t>
            </w:r>
            <w:r w:rsidRPr="00F42DE0">
              <w:rPr>
                <w:rFonts w:ascii="Sylfaen" w:hAnsi="Sylfaen"/>
                <w:i/>
              </w:rPr>
              <w:t xml:space="preserve"> </w:t>
            </w:r>
          </w:p>
        </w:tc>
        <w:tc>
          <w:tcPr>
            <w:tcW w:w="8712" w:type="dxa"/>
          </w:tcPr>
          <w:p w:rsidR="007F09FA" w:rsidRPr="008E4EB8" w:rsidRDefault="00672032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US"/>
              </w:rPr>
            </w:pPr>
            <w:r w:rsidRPr="00672032">
              <w:rPr>
                <w:rFonts w:ascii="Sylfaen" w:hAnsi="Sylfaen"/>
                <w:i/>
              </w:rPr>
              <w:t xml:space="preserve">Dance performance </w:t>
            </w:r>
            <w:r w:rsidR="007F09FA">
              <w:rPr>
                <w:rFonts w:ascii="Sylfaen" w:hAnsi="Sylfaen"/>
                <w:i/>
                <w:lang w:val="en-US"/>
              </w:rPr>
              <w:t>“Art of soul” dance studio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18:40 – 18:5</w:t>
            </w:r>
            <w:r w:rsidRPr="00F42DE0">
              <w:rPr>
                <w:rFonts w:ascii="Sylfaen" w:hAnsi="Sylfaen"/>
                <w:i/>
              </w:rPr>
              <w:t>0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Kids’ quiz on the stage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US"/>
              </w:rPr>
            </w:pPr>
            <w:r>
              <w:rPr>
                <w:rFonts w:ascii="Sylfaen" w:hAnsi="Sylfaen"/>
                <w:i/>
              </w:rPr>
              <w:t>18:5</w:t>
            </w:r>
            <w:r w:rsidRPr="00F42DE0">
              <w:rPr>
                <w:rFonts w:ascii="Sylfaen" w:hAnsi="Sylfaen"/>
                <w:i/>
              </w:rPr>
              <w:t>0</w:t>
            </w:r>
            <w:r>
              <w:rPr>
                <w:rFonts w:ascii="Sylfaen" w:hAnsi="Sylfaen"/>
                <w:i/>
                <w:lang w:val="en-US"/>
              </w:rPr>
              <w:t xml:space="preserve"> - </w:t>
            </w:r>
            <w:r>
              <w:rPr>
                <w:rFonts w:ascii="Sylfaen" w:hAnsi="Sylfaen"/>
                <w:i/>
              </w:rPr>
              <w:t>18:55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634A0E">
              <w:rPr>
                <w:rFonts w:ascii="Sylfaen" w:hAnsi="Sylfaen"/>
                <w:i/>
              </w:rPr>
              <w:t>Etude #</w:t>
            </w:r>
            <w:r>
              <w:rPr>
                <w:rFonts w:ascii="Sylfaen" w:hAnsi="Sylfaen"/>
                <w:i/>
              </w:rPr>
              <w:t>3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18:55</w:t>
            </w:r>
            <w:r w:rsidRPr="00F42DE0">
              <w:rPr>
                <w:rFonts w:ascii="Sylfaen" w:hAnsi="Sylfaen"/>
                <w:i/>
              </w:rPr>
              <w:t>-19:</w:t>
            </w:r>
            <w:r>
              <w:rPr>
                <w:rFonts w:ascii="Sylfaen" w:hAnsi="Sylfaen"/>
                <w:i/>
                <w:lang w:val="en-US"/>
              </w:rPr>
              <w:t>10</w:t>
            </w:r>
            <w:r w:rsidRPr="00F42DE0">
              <w:rPr>
                <w:rFonts w:ascii="Sylfaen" w:hAnsi="Sylfaen"/>
                <w:i/>
              </w:rPr>
              <w:t xml:space="preserve">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lang w:val="en-US"/>
              </w:rPr>
            </w:pPr>
            <w:r w:rsidRPr="00F42DE0">
              <w:rPr>
                <w:rFonts w:ascii="Sylfaen" w:hAnsi="Sylfaen"/>
                <w:i/>
              </w:rPr>
              <w:t>Zumba master class.</w:t>
            </w:r>
            <w:r>
              <w:rPr>
                <w:rFonts w:ascii="Sylfaen" w:hAnsi="Sylfaen"/>
                <w:i/>
                <w:lang w:val="en-US"/>
              </w:rPr>
              <w:t xml:space="preserve"> Maria Chandiryan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>10 -</w:t>
            </w:r>
            <w:r w:rsidRPr="00F42DE0">
              <w:rPr>
                <w:rFonts w:ascii="Sylfaen" w:hAnsi="Sylfaen"/>
                <w:i/>
              </w:rPr>
              <w:t>19:35</w:t>
            </w:r>
          </w:p>
        </w:tc>
        <w:tc>
          <w:tcPr>
            <w:tcW w:w="8712" w:type="dxa"/>
          </w:tcPr>
          <w:p w:rsidR="007F09FA" w:rsidRP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lang w:val="en-US"/>
              </w:rPr>
            </w:pPr>
            <w:r>
              <w:rPr>
                <w:rFonts w:ascii="Sylfaen" w:hAnsi="Sylfaen"/>
                <w:i/>
              </w:rPr>
              <w:t>Quiz from the stage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 w:rsidRPr="00F42DE0">
              <w:rPr>
                <w:rFonts w:ascii="Sylfaen" w:hAnsi="Sylfaen"/>
                <w:i/>
              </w:rPr>
              <w:t>19:35 – 19:</w:t>
            </w:r>
            <w:r>
              <w:rPr>
                <w:rFonts w:ascii="Sylfaen" w:hAnsi="Sylfaen"/>
                <w:i/>
                <w:lang w:val="en-US"/>
              </w:rPr>
              <w:t>40</w:t>
            </w:r>
            <w:r w:rsidRPr="00F42DE0">
              <w:rPr>
                <w:rFonts w:ascii="Sylfaen" w:hAnsi="Sylfaen"/>
                <w:i/>
              </w:rPr>
              <w:t xml:space="preserve"> </w:t>
            </w:r>
          </w:p>
        </w:tc>
        <w:tc>
          <w:tcPr>
            <w:tcW w:w="8712" w:type="dxa"/>
          </w:tcPr>
          <w:p w:rsidR="007F09FA" w:rsidRPr="001779D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</w:rPr>
            </w:pPr>
            <w:r w:rsidRPr="00634A0E">
              <w:rPr>
                <w:rFonts w:ascii="Sylfaen" w:hAnsi="Sylfaen"/>
                <w:i/>
              </w:rPr>
              <w:t>Etude #</w:t>
            </w:r>
            <w:r>
              <w:rPr>
                <w:rFonts w:ascii="Sylfaen" w:hAnsi="Sylfaen"/>
                <w:i/>
              </w:rPr>
              <w:t>4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 xml:space="preserve">40 - </w:t>
            </w: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>50</w:t>
            </w:r>
          </w:p>
        </w:tc>
        <w:tc>
          <w:tcPr>
            <w:tcW w:w="8712" w:type="dxa"/>
          </w:tcPr>
          <w:p w:rsidR="007F09FA" w:rsidRPr="00634A0E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7F09FA">
              <w:rPr>
                <w:rFonts w:ascii="Sylfaen" w:hAnsi="Sylfaen"/>
                <w:i/>
              </w:rPr>
              <w:t>Migration&amp; Border Management project awarding ceremony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 xml:space="preserve">50 - </w:t>
            </w: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>55</w:t>
            </w:r>
          </w:p>
        </w:tc>
        <w:tc>
          <w:tcPr>
            <w:tcW w:w="8712" w:type="dxa"/>
          </w:tcPr>
          <w:p w:rsidR="007F09FA" w:rsidRP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634A0E">
              <w:rPr>
                <w:rFonts w:ascii="Sylfaen" w:hAnsi="Sylfaen"/>
                <w:i/>
              </w:rPr>
              <w:t>Etude #</w:t>
            </w:r>
            <w:r>
              <w:rPr>
                <w:rFonts w:ascii="Sylfaen" w:hAnsi="Sylfaen"/>
                <w:i/>
              </w:rPr>
              <w:t>5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19:</w:t>
            </w:r>
            <w:r>
              <w:rPr>
                <w:rFonts w:ascii="Sylfaen" w:hAnsi="Sylfaen"/>
                <w:i/>
                <w:lang w:val="en-US"/>
              </w:rPr>
              <w:t xml:space="preserve">55  </w:t>
            </w:r>
          </w:p>
        </w:tc>
        <w:tc>
          <w:tcPr>
            <w:tcW w:w="8712" w:type="dxa"/>
          </w:tcPr>
          <w:p w:rsidR="007F09FA" w:rsidRPr="00634A0E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7F09FA">
              <w:rPr>
                <w:rFonts w:ascii="Sylfaen" w:hAnsi="Sylfaen"/>
                <w:i/>
              </w:rPr>
              <w:t>Czech Embassy award ceremony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20:00 – 20:1</w:t>
            </w:r>
            <w:r>
              <w:rPr>
                <w:rFonts w:ascii="Sylfaen" w:hAnsi="Sylfaen"/>
                <w:i/>
              </w:rPr>
              <w:t>0</w:t>
            </w:r>
          </w:p>
        </w:tc>
        <w:tc>
          <w:tcPr>
            <w:tcW w:w="8712" w:type="dxa"/>
          </w:tcPr>
          <w:p w:rsidR="00C8382A" w:rsidRDefault="00C8382A" w:rsidP="00C8382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 xml:space="preserve">Moderator announces </w:t>
            </w:r>
            <w:r>
              <w:rPr>
                <w:rFonts w:ascii="Sylfaen" w:hAnsi="Sylfaen"/>
                <w:i/>
                <w:lang w:val="en-GB"/>
              </w:rPr>
              <w:t>Big Drawing</w:t>
            </w:r>
            <w:r w:rsidRPr="00F42DE0">
              <w:rPr>
                <w:rFonts w:ascii="Sylfaen" w:hAnsi="Sylfaen"/>
                <w:i/>
              </w:rPr>
              <w:t>.</w:t>
            </w:r>
          </w:p>
          <w:p w:rsidR="007F09FA" w:rsidRPr="00C8382A" w:rsidRDefault="00C8382A" w:rsidP="00C8382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GB"/>
              </w:rPr>
            </w:pPr>
            <w:r>
              <w:rPr>
                <w:rFonts w:ascii="Sylfaen" w:hAnsi="Sylfaen"/>
                <w:i/>
                <w:lang w:val="en-GB"/>
              </w:rPr>
              <w:t xml:space="preserve">The EU </w:t>
            </w:r>
            <w:r w:rsidRPr="00F42DE0">
              <w:rPr>
                <w:rFonts w:ascii="Sylfaen" w:hAnsi="Sylfaen"/>
                <w:i/>
              </w:rPr>
              <w:t xml:space="preserve">Ambassador </w:t>
            </w:r>
            <w:r>
              <w:rPr>
                <w:rFonts w:ascii="Sylfaen" w:hAnsi="Sylfaen"/>
                <w:i/>
                <w:lang w:val="en-GB"/>
              </w:rPr>
              <w:t xml:space="preserve">awards </w:t>
            </w:r>
            <w:r w:rsidRPr="00F42DE0">
              <w:rPr>
                <w:rFonts w:ascii="Sylfaen" w:hAnsi="Sylfaen"/>
                <w:i/>
              </w:rPr>
              <w:t>the first 5 prizes</w:t>
            </w:r>
            <w:r w:rsidRPr="00BF1254">
              <w:rPr>
                <w:rFonts w:ascii="Sylfaen" w:hAnsi="Sylfaen"/>
              </w:rPr>
              <w:t>.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US"/>
              </w:rPr>
            </w:pPr>
            <w:r w:rsidRPr="00F42DE0">
              <w:rPr>
                <w:rFonts w:ascii="Sylfaen" w:hAnsi="Sylfaen"/>
                <w:i/>
              </w:rPr>
              <w:lastRenderedPageBreak/>
              <w:t>20:1</w:t>
            </w:r>
            <w:r>
              <w:rPr>
                <w:rFonts w:ascii="Sylfaen" w:hAnsi="Sylfaen"/>
                <w:i/>
              </w:rPr>
              <w:t>0</w:t>
            </w:r>
            <w:r>
              <w:rPr>
                <w:rFonts w:ascii="Sylfaen" w:hAnsi="Sylfaen"/>
                <w:i/>
                <w:lang w:val="en-US"/>
              </w:rPr>
              <w:t xml:space="preserve"> - </w:t>
            </w:r>
            <w:r w:rsidRPr="00F42DE0">
              <w:rPr>
                <w:rFonts w:ascii="Sylfaen" w:hAnsi="Sylfaen"/>
                <w:i/>
              </w:rPr>
              <w:t>20:1</w:t>
            </w:r>
            <w:r>
              <w:rPr>
                <w:rFonts w:ascii="Sylfaen" w:hAnsi="Sylfaen"/>
                <w:i/>
              </w:rPr>
              <w:t>5</w:t>
            </w:r>
          </w:p>
        </w:tc>
        <w:tc>
          <w:tcPr>
            <w:tcW w:w="8712" w:type="dxa"/>
          </w:tcPr>
          <w:p w:rsidR="007F09FA" w:rsidRPr="007F09FA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634A0E">
              <w:rPr>
                <w:rFonts w:ascii="Sylfaen" w:hAnsi="Sylfaen"/>
                <w:i/>
              </w:rPr>
              <w:t>Etude #</w:t>
            </w:r>
            <w:r>
              <w:rPr>
                <w:rFonts w:ascii="Sylfaen" w:hAnsi="Sylfaen"/>
                <w:i/>
              </w:rPr>
              <w:t>6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A1791A" w:rsidP="007F09F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20:15 – 20:4</w:t>
            </w:r>
            <w:r w:rsidR="007F09FA" w:rsidRPr="00F42DE0">
              <w:rPr>
                <w:rFonts w:ascii="Sylfaen" w:hAnsi="Sylfaen"/>
                <w:i/>
              </w:rPr>
              <w:t xml:space="preserve">0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Drawing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A1791A" w:rsidP="007F09F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20:4</w:t>
            </w:r>
            <w:r w:rsidR="007F09FA" w:rsidRPr="00F42DE0">
              <w:rPr>
                <w:rFonts w:ascii="Sylfaen" w:hAnsi="Sylfaen"/>
                <w:i/>
              </w:rPr>
              <w:t xml:space="preserve">0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  <w:lang w:val="en-US"/>
              </w:rPr>
            </w:pPr>
            <w:r w:rsidRPr="00F42DE0">
              <w:rPr>
                <w:rFonts w:ascii="Sylfaen" w:hAnsi="Sylfaen"/>
                <w:i/>
              </w:rPr>
              <w:t>Moderator announces start of the concert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A1791A" w:rsidP="007F09F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20:40 – 21:2</w:t>
            </w:r>
            <w:r w:rsidR="007F09FA" w:rsidRPr="00F42DE0">
              <w:rPr>
                <w:rFonts w:ascii="Sylfaen" w:hAnsi="Sylfaen"/>
                <w:i/>
              </w:rPr>
              <w:t>5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Iveta Mukuchyan is on the stage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A1791A" w:rsidP="00A1791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21:2</w:t>
            </w:r>
            <w:r w:rsidR="007F09FA" w:rsidRPr="00F42DE0">
              <w:rPr>
                <w:rFonts w:ascii="Sylfaen" w:hAnsi="Sylfaen"/>
                <w:i/>
              </w:rPr>
              <w:t>5 – 22:</w:t>
            </w:r>
            <w:r>
              <w:rPr>
                <w:rFonts w:ascii="Sylfaen" w:hAnsi="Sylfaen"/>
                <w:i/>
                <w:lang w:val="en-US"/>
              </w:rPr>
              <w:t>15</w:t>
            </w:r>
            <w:r w:rsidR="007F09FA" w:rsidRPr="00F42DE0">
              <w:rPr>
                <w:rFonts w:ascii="Sylfaen" w:hAnsi="Sylfaen"/>
                <w:i/>
              </w:rPr>
              <w:t xml:space="preserve">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tabs>
                <w:tab w:val="center" w:pos="4680"/>
                <w:tab w:val="left" w:pos="6530"/>
              </w:tabs>
              <w:rPr>
                <w:rFonts w:ascii="Sylfaen" w:hAnsi="Sylfaen"/>
                <w:i/>
              </w:rPr>
            </w:pPr>
            <w:r w:rsidRPr="00F42DE0">
              <w:rPr>
                <w:rFonts w:ascii="Sylfaen" w:hAnsi="Sylfaen"/>
                <w:i/>
              </w:rPr>
              <w:t>DJ Zyper is on the stage</w:t>
            </w:r>
          </w:p>
        </w:tc>
      </w:tr>
      <w:tr w:rsidR="007F09FA" w:rsidRPr="005E7A36" w:rsidTr="00DA3E8E">
        <w:tc>
          <w:tcPr>
            <w:tcW w:w="1548" w:type="dxa"/>
          </w:tcPr>
          <w:p w:rsidR="007F09FA" w:rsidRPr="00F42DE0" w:rsidRDefault="00A1791A" w:rsidP="00A1791A">
            <w:pPr>
              <w:tabs>
                <w:tab w:val="center" w:pos="4680"/>
                <w:tab w:val="left" w:pos="6530"/>
              </w:tabs>
              <w:rPr>
                <w:b/>
                <w:bCs/>
                <w:i/>
              </w:rPr>
            </w:pPr>
            <w:r>
              <w:rPr>
                <w:rFonts w:ascii="Sylfaen" w:hAnsi="Sylfaen"/>
                <w:i/>
              </w:rPr>
              <w:t>22:15</w:t>
            </w:r>
            <w:r w:rsidR="007F09FA" w:rsidRPr="00F42DE0">
              <w:rPr>
                <w:rFonts w:ascii="Sylfaen" w:hAnsi="Sylfaen"/>
                <w:i/>
              </w:rPr>
              <w:t xml:space="preserve"> </w:t>
            </w:r>
          </w:p>
        </w:tc>
        <w:tc>
          <w:tcPr>
            <w:tcW w:w="8712" w:type="dxa"/>
          </w:tcPr>
          <w:p w:rsidR="007F09FA" w:rsidRPr="00F42DE0" w:rsidRDefault="007F09FA" w:rsidP="007F09FA">
            <w:pPr>
              <w:rPr>
                <w:rFonts w:ascii="Sylfaen" w:hAnsi="Sylfaen"/>
                <w:b/>
                <w:bCs/>
                <w:i/>
              </w:rPr>
            </w:pPr>
            <w:r w:rsidRPr="00F42DE0">
              <w:rPr>
                <w:rFonts w:ascii="Sylfaen" w:hAnsi="Sylfaen"/>
                <w:i/>
              </w:rPr>
              <w:t>Wrap up of the event</w:t>
            </w:r>
          </w:p>
        </w:tc>
      </w:tr>
    </w:tbl>
    <w:p w:rsidR="00B01726" w:rsidRDefault="00B01726" w:rsidP="002503DE">
      <w:pPr>
        <w:jc w:val="both"/>
        <w:rPr>
          <w:rFonts w:cstheme="minorHAnsi"/>
          <w:lang w:val="en-US"/>
        </w:rPr>
      </w:pPr>
    </w:p>
    <w:p w:rsidR="002503DE" w:rsidRDefault="002503DE" w:rsidP="002503DE">
      <w:pPr>
        <w:jc w:val="both"/>
        <w:rPr>
          <w:rFonts w:cstheme="minorHAnsi"/>
          <w:lang w:val="en-US"/>
        </w:rPr>
      </w:pPr>
    </w:p>
    <w:p w:rsidR="002503DE" w:rsidRDefault="002503DE" w:rsidP="002503DE">
      <w:pPr>
        <w:jc w:val="both"/>
        <w:rPr>
          <w:rFonts w:cstheme="minorHAnsi"/>
          <w:lang w:val="en-US"/>
        </w:rPr>
      </w:pPr>
    </w:p>
    <w:p w:rsidR="002503DE" w:rsidRDefault="002503DE" w:rsidP="002503DE">
      <w:pPr>
        <w:jc w:val="both"/>
        <w:rPr>
          <w:rFonts w:cstheme="minorHAnsi"/>
          <w:lang w:val="en-US"/>
        </w:rPr>
      </w:pPr>
    </w:p>
    <w:p w:rsidR="002503DE" w:rsidRDefault="002503DE" w:rsidP="002503DE">
      <w:pPr>
        <w:jc w:val="both"/>
        <w:rPr>
          <w:rFonts w:cstheme="minorHAnsi"/>
          <w:lang w:val="en-US"/>
        </w:rPr>
      </w:pPr>
    </w:p>
    <w:p w:rsidR="00ED197E" w:rsidRDefault="00ED197E" w:rsidP="004D4D95">
      <w:pPr>
        <w:spacing w:line="100" w:lineRule="atLeast"/>
        <w:jc w:val="both"/>
        <w:rPr>
          <w:rFonts w:ascii="Sylfaen" w:hAnsi="Sylfaen" w:cs="Arial"/>
          <w:color w:val="000000"/>
          <w:sz w:val="22"/>
          <w:szCs w:val="22"/>
          <w:lang w:val="en-GB"/>
        </w:rPr>
      </w:pPr>
    </w:p>
    <w:sectPr w:rsidR="00ED197E" w:rsidSect="005357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6" w:h="16838"/>
      <w:pgMar w:top="2523" w:right="986" w:bottom="993" w:left="1170" w:header="360" w:footer="2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6525" w:rsidRDefault="00216525">
      <w:r>
        <w:separator/>
      </w:r>
    </w:p>
  </w:endnote>
  <w:endnote w:type="continuationSeparator" w:id="0">
    <w:p w:rsidR="00216525" w:rsidRDefault="00216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Neue BoldCon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382A" w:rsidRDefault="00C838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5B97" w:rsidRPr="007723A8" w:rsidRDefault="006C5B97" w:rsidP="007723A8">
    <w:pPr>
      <w:pStyle w:val="Footer"/>
      <w:ind w:right="360"/>
      <w:rPr>
        <w:sz w:val="20"/>
        <w:szCs w:val="20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5B97" w:rsidRPr="006B3D12" w:rsidRDefault="006C5B97" w:rsidP="000D49F4">
    <w:pPr>
      <w:pStyle w:val="Footer"/>
      <w:ind w:right="360"/>
      <w:rPr>
        <w:sz w:val="20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6525" w:rsidRDefault="00216525">
      <w:r>
        <w:separator/>
      </w:r>
    </w:p>
  </w:footnote>
  <w:footnote w:type="continuationSeparator" w:id="0">
    <w:p w:rsidR="00216525" w:rsidRDefault="002165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382A" w:rsidRDefault="00C838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726" w:rsidRDefault="00B01726">
    <w:pPr>
      <w:pStyle w:val="Header"/>
    </w:pPr>
    <w:r>
      <w:rPr>
        <w:lang w:val="en-GB" w:eastAsia="en-GB"/>
      </w:rPr>
      <w:drawing>
        <wp:inline distT="0" distB="0" distL="0" distR="0" wp14:anchorId="2A3AC1C7" wp14:editId="5221895B">
          <wp:extent cx="6191250" cy="18783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reen Shot 2018-04-19 at 12.20.19 P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0" cy="1878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726" w:rsidRDefault="00B01726">
    <w:pPr>
      <w:pStyle w:val="Header"/>
    </w:pPr>
    <w:r>
      <w:rPr>
        <w:lang w:val="en-GB" w:eastAsia="en-GB"/>
      </w:rPr>
      <w:drawing>
        <wp:inline distT="0" distB="0" distL="0" distR="0" wp14:anchorId="44856FD6" wp14:editId="4781476C">
          <wp:extent cx="6057900" cy="18378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 Shot 2018-04-19 at 12.20.19 P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4050" cy="1839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>
    <w:nsid w:val="00EB5527"/>
    <w:multiLevelType w:val="hybridMultilevel"/>
    <w:tmpl w:val="21D0916C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3F74291"/>
    <w:multiLevelType w:val="hybridMultilevel"/>
    <w:tmpl w:val="0BB0A7D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843AE0"/>
    <w:multiLevelType w:val="hybridMultilevel"/>
    <w:tmpl w:val="BCE07474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3">
    <w:nsid w:val="098727EC"/>
    <w:multiLevelType w:val="hybridMultilevel"/>
    <w:tmpl w:val="62C8255C"/>
    <w:lvl w:ilvl="0" w:tplc="6B38B3A6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Batang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">
    <w:nsid w:val="0A6B5143"/>
    <w:multiLevelType w:val="hybridMultilevel"/>
    <w:tmpl w:val="8B0CEF54"/>
    <w:lvl w:ilvl="0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5">
    <w:nsid w:val="0DCA2129"/>
    <w:multiLevelType w:val="hybridMultilevel"/>
    <w:tmpl w:val="975655CA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37F21EC"/>
    <w:multiLevelType w:val="hybridMultilevel"/>
    <w:tmpl w:val="21E84D2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CF1C0F"/>
    <w:multiLevelType w:val="hybridMultilevel"/>
    <w:tmpl w:val="4DFAD7B6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8">
    <w:nsid w:val="145952FB"/>
    <w:multiLevelType w:val="hybridMultilevel"/>
    <w:tmpl w:val="A270391E"/>
    <w:lvl w:ilvl="0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9">
    <w:nsid w:val="15284CAC"/>
    <w:multiLevelType w:val="hybridMultilevel"/>
    <w:tmpl w:val="A85AEE04"/>
    <w:lvl w:ilvl="0" w:tplc="13B0BFCC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2356"/>
        </w:tabs>
        <w:ind w:left="235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76"/>
        </w:tabs>
        <w:ind w:left="30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16"/>
        </w:tabs>
        <w:ind w:left="4516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36"/>
        </w:tabs>
        <w:ind w:left="52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56"/>
        </w:tabs>
        <w:ind w:left="59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76"/>
        </w:tabs>
        <w:ind w:left="6676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96"/>
        </w:tabs>
        <w:ind w:left="7396" w:hanging="360"/>
      </w:pPr>
      <w:rPr>
        <w:rFonts w:ascii="Wingdings" w:hAnsi="Wingdings" w:hint="default"/>
      </w:rPr>
    </w:lvl>
  </w:abstractNum>
  <w:abstractNum w:abstractNumId="10">
    <w:nsid w:val="16491F3B"/>
    <w:multiLevelType w:val="hybridMultilevel"/>
    <w:tmpl w:val="843EB9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2F28ED"/>
    <w:multiLevelType w:val="hybridMultilevel"/>
    <w:tmpl w:val="6B806620"/>
    <w:lvl w:ilvl="0" w:tplc="D4846EB4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4C31ED"/>
    <w:multiLevelType w:val="hybridMultilevel"/>
    <w:tmpl w:val="3E28DB64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026088A"/>
    <w:multiLevelType w:val="hybridMultilevel"/>
    <w:tmpl w:val="A3B6EDD4"/>
    <w:lvl w:ilvl="0" w:tplc="7CBE099A">
      <w:start w:val="9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03C68BD"/>
    <w:multiLevelType w:val="hybridMultilevel"/>
    <w:tmpl w:val="DFC8B078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5">
    <w:nsid w:val="26BA5AC8"/>
    <w:multiLevelType w:val="multilevel"/>
    <w:tmpl w:val="62C8255C"/>
    <w:lvl w:ilvl="0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Batang" w:hAnsi="Arial" w:hint="default"/>
      </w:rPr>
    </w:lvl>
    <w:lvl w:ilvl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6">
    <w:nsid w:val="2CB41E98"/>
    <w:multiLevelType w:val="hybridMultilevel"/>
    <w:tmpl w:val="BFA254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0A041C"/>
    <w:multiLevelType w:val="hybridMultilevel"/>
    <w:tmpl w:val="BF18934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3034868"/>
    <w:multiLevelType w:val="hybridMultilevel"/>
    <w:tmpl w:val="F6802A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33A33C3B"/>
    <w:multiLevelType w:val="multilevel"/>
    <w:tmpl w:val="BCE63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67020E8"/>
    <w:multiLevelType w:val="hybridMultilevel"/>
    <w:tmpl w:val="6B1EF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1668F3"/>
    <w:multiLevelType w:val="hybridMultilevel"/>
    <w:tmpl w:val="DAFC7C9C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22">
    <w:nsid w:val="45B31896"/>
    <w:multiLevelType w:val="hybridMultilevel"/>
    <w:tmpl w:val="9F167CB2"/>
    <w:lvl w:ilvl="0" w:tplc="7CBE099A">
      <w:start w:val="9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23">
    <w:nsid w:val="48D67AAF"/>
    <w:multiLevelType w:val="hybridMultilevel"/>
    <w:tmpl w:val="CFE665B0"/>
    <w:lvl w:ilvl="0" w:tplc="6B38B3A6">
      <w:numFmt w:val="bullet"/>
      <w:lvlText w:val="-"/>
      <w:lvlJc w:val="left"/>
      <w:pPr>
        <w:tabs>
          <w:tab w:val="num" w:pos="1854"/>
        </w:tabs>
        <w:ind w:left="1854" w:hanging="360"/>
      </w:pPr>
      <w:rPr>
        <w:rFonts w:ascii="Arial" w:eastAsia="Batang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4">
    <w:nsid w:val="4D382DF5"/>
    <w:multiLevelType w:val="multilevel"/>
    <w:tmpl w:val="BCF8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4E501E6A"/>
    <w:multiLevelType w:val="hybridMultilevel"/>
    <w:tmpl w:val="1B001B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F30567"/>
    <w:multiLevelType w:val="hybridMultilevel"/>
    <w:tmpl w:val="0442918E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300684A"/>
    <w:multiLevelType w:val="hybridMultilevel"/>
    <w:tmpl w:val="407C279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342469B"/>
    <w:multiLevelType w:val="hybridMultilevel"/>
    <w:tmpl w:val="B35AF7C4"/>
    <w:lvl w:ilvl="0" w:tplc="041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4BE3DFB"/>
    <w:multiLevelType w:val="hybridMultilevel"/>
    <w:tmpl w:val="1BF4BF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4DC38D6"/>
    <w:multiLevelType w:val="hybridMultilevel"/>
    <w:tmpl w:val="1CCE5A42"/>
    <w:lvl w:ilvl="0" w:tplc="28640A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70E711F"/>
    <w:multiLevelType w:val="hybridMultilevel"/>
    <w:tmpl w:val="F86E39AA"/>
    <w:lvl w:ilvl="0" w:tplc="DDA4867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76D4A98"/>
    <w:multiLevelType w:val="hybridMultilevel"/>
    <w:tmpl w:val="E190F478"/>
    <w:lvl w:ilvl="0" w:tplc="041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83353EF"/>
    <w:multiLevelType w:val="hybridMultilevel"/>
    <w:tmpl w:val="9ABE03A4"/>
    <w:lvl w:ilvl="0" w:tplc="8E304D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86A18BF"/>
    <w:multiLevelType w:val="hybridMultilevel"/>
    <w:tmpl w:val="14124C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D9C76F1"/>
    <w:multiLevelType w:val="hybridMultilevel"/>
    <w:tmpl w:val="5C34D0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35B5B60"/>
    <w:multiLevelType w:val="hybridMultilevel"/>
    <w:tmpl w:val="5FF8348A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37">
    <w:nsid w:val="66645FC5"/>
    <w:multiLevelType w:val="hybridMultilevel"/>
    <w:tmpl w:val="B0623AEC"/>
    <w:lvl w:ilvl="0" w:tplc="D4846EB4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EB7451"/>
    <w:multiLevelType w:val="hybridMultilevel"/>
    <w:tmpl w:val="789203F0"/>
    <w:lvl w:ilvl="0" w:tplc="04090005">
      <w:start w:val="1"/>
      <w:numFmt w:val="bullet"/>
      <w:lvlText w:val="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39">
    <w:nsid w:val="6AD66311"/>
    <w:multiLevelType w:val="hybridMultilevel"/>
    <w:tmpl w:val="A71C787A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0">
    <w:nsid w:val="6C1654CC"/>
    <w:multiLevelType w:val="hybridMultilevel"/>
    <w:tmpl w:val="97BCB31C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1">
    <w:nsid w:val="6E517997"/>
    <w:multiLevelType w:val="hybridMultilevel"/>
    <w:tmpl w:val="AD8C4D08"/>
    <w:lvl w:ilvl="0" w:tplc="6B38B3A6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Batang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2">
    <w:nsid w:val="745D669B"/>
    <w:multiLevelType w:val="hybridMultilevel"/>
    <w:tmpl w:val="2C46F602"/>
    <w:lvl w:ilvl="0" w:tplc="45A6888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E033E6">
      <w:start w:val="16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C42FE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680B9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1875A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66CB4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E602F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8A4C9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1AE4E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4EA1101"/>
    <w:multiLevelType w:val="multilevel"/>
    <w:tmpl w:val="1A128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C0818EB"/>
    <w:multiLevelType w:val="hybridMultilevel"/>
    <w:tmpl w:val="6A4073B8"/>
    <w:lvl w:ilvl="0" w:tplc="04090009">
      <w:start w:val="1"/>
      <w:numFmt w:val="bullet"/>
      <w:lvlText w:val="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5">
    <w:nsid w:val="7DB5686D"/>
    <w:multiLevelType w:val="hybridMultilevel"/>
    <w:tmpl w:val="11CC3162"/>
    <w:lvl w:ilvl="0" w:tplc="F4F02F0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5ACDF0">
      <w:start w:val="16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AC50A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5C9E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16D51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AEA03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071D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7876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2C67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>
    <w:nsid w:val="7E013FC6"/>
    <w:multiLevelType w:val="hybridMultilevel"/>
    <w:tmpl w:val="8A64A1B8"/>
    <w:lvl w:ilvl="0" w:tplc="BCDA92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Book Antiqua" w:eastAsia="Times New Roman" w:hAnsi="Book Antiqua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1"/>
  </w:num>
  <w:num w:numId="3">
    <w:abstractNumId w:val="33"/>
  </w:num>
  <w:num w:numId="4">
    <w:abstractNumId w:val="18"/>
  </w:num>
  <w:num w:numId="5">
    <w:abstractNumId w:val="22"/>
  </w:num>
  <w:num w:numId="6">
    <w:abstractNumId w:val="13"/>
  </w:num>
  <w:num w:numId="7">
    <w:abstractNumId w:val="23"/>
  </w:num>
  <w:num w:numId="8">
    <w:abstractNumId w:val="46"/>
  </w:num>
  <w:num w:numId="9">
    <w:abstractNumId w:val="9"/>
  </w:num>
  <w:num w:numId="10">
    <w:abstractNumId w:val="41"/>
  </w:num>
  <w:num w:numId="11">
    <w:abstractNumId w:val="3"/>
  </w:num>
  <w:num w:numId="12">
    <w:abstractNumId w:val="15"/>
  </w:num>
  <w:num w:numId="13">
    <w:abstractNumId w:val="44"/>
  </w:num>
  <w:num w:numId="14">
    <w:abstractNumId w:val="36"/>
  </w:num>
  <w:num w:numId="15">
    <w:abstractNumId w:val="2"/>
  </w:num>
  <w:num w:numId="16">
    <w:abstractNumId w:val="7"/>
  </w:num>
  <w:num w:numId="17">
    <w:abstractNumId w:val="0"/>
  </w:num>
  <w:num w:numId="18">
    <w:abstractNumId w:val="21"/>
  </w:num>
  <w:num w:numId="19">
    <w:abstractNumId w:val="40"/>
  </w:num>
  <w:num w:numId="20">
    <w:abstractNumId w:val="39"/>
  </w:num>
  <w:num w:numId="21">
    <w:abstractNumId w:val="14"/>
  </w:num>
  <w:num w:numId="22">
    <w:abstractNumId w:val="28"/>
  </w:num>
  <w:num w:numId="23">
    <w:abstractNumId w:val="32"/>
  </w:num>
  <w:num w:numId="24">
    <w:abstractNumId w:val="43"/>
  </w:num>
  <w:num w:numId="25">
    <w:abstractNumId w:val="19"/>
  </w:num>
  <w:num w:numId="26">
    <w:abstractNumId w:val="24"/>
  </w:num>
  <w:num w:numId="27">
    <w:abstractNumId w:val="25"/>
  </w:num>
  <w:num w:numId="28">
    <w:abstractNumId w:val="29"/>
  </w:num>
  <w:num w:numId="29">
    <w:abstractNumId w:val="10"/>
  </w:num>
  <w:num w:numId="30">
    <w:abstractNumId w:val="26"/>
  </w:num>
  <w:num w:numId="31">
    <w:abstractNumId w:val="16"/>
  </w:num>
  <w:num w:numId="32">
    <w:abstractNumId w:val="34"/>
  </w:num>
  <w:num w:numId="33">
    <w:abstractNumId w:val="45"/>
  </w:num>
  <w:num w:numId="34">
    <w:abstractNumId w:val="42"/>
  </w:num>
  <w:num w:numId="35">
    <w:abstractNumId w:val="8"/>
  </w:num>
  <w:num w:numId="36">
    <w:abstractNumId w:val="4"/>
  </w:num>
  <w:num w:numId="37">
    <w:abstractNumId w:val="38"/>
  </w:num>
  <w:num w:numId="38">
    <w:abstractNumId w:val="30"/>
  </w:num>
  <w:num w:numId="39">
    <w:abstractNumId w:val="6"/>
  </w:num>
  <w:num w:numId="40">
    <w:abstractNumId w:val="27"/>
  </w:num>
  <w:num w:numId="41">
    <w:abstractNumId w:val="17"/>
  </w:num>
  <w:num w:numId="42">
    <w:abstractNumId w:val="35"/>
  </w:num>
  <w:num w:numId="43">
    <w:abstractNumId w:val="11"/>
  </w:num>
  <w:num w:numId="44">
    <w:abstractNumId w:val="1"/>
  </w:num>
  <w:num w:numId="45">
    <w:abstractNumId w:val="12"/>
  </w:num>
  <w:num w:numId="46">
    <w:abstractNumId w:val="37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bIwMjO3NDA1NzVW0lEKTi0uzszPAykwqgUAfpfHZiwAAAA="/>
    <w:docVar w:name="LW_DocType" w:val="NORMAL"/>
  </w:docVars>
  <w:rsids>
    <w:rsidRoot w:val="00AD2C7E"/>
    <w:rsid w:val="00003311"/>
    <w:rsid w:val="0001000D"/>
    <w:rsid w:val="000132FF"/>
    <w:rsid w:val="0001617F"/>
    <w:rsid w:val="00021223"/>
    <w:rsid w:val="00022F1F"/>
    <w:rsid w:val="00023326"/>
    <w:rsid w:val="0002425F"/>
    <w:rsid w:val="00025738"/>
    <w:rsid w:val="00032261"/>
    <w:rsid w:val="000369E6"/>
    <w:rsid w:val="000373DA"/>
    <w:rsid w:val="00041536"/>
    <w:rsid w:val="00041C1D"/>
    <w:rsid w:val="00042DDB"/>
    <w:rsid w:val="00043872"/>
    <w:rsid w:val="000451C8"/>
    <w:rsid w:val="0005242B"/>
    <w:rsid w:val="00053498"/>
    <w:rsid w:val="00056581"/>
    <w:rsid w:val="0005681C"/>
    <w:rsid w:val="00057F7F"/>
    <w:rsid w:val="000616EE"/>
    <w:rsid w:val="00061BEB"/>
    <w:rsid w:val="00062435"/>
    <w:rsid w:val="000664B0"/>
    <w:rsid w:val="00070877"/>
    <w:rsid w:val="00071DC0"/>
    <w:rsid w:val="00075FA6"/>
    <w:rsid w:val="00077305"/>
    <w:rsid w:val="00081853"/>
    <w:rsid w:val="0008440F"/>
    <w:rsid w:val="000848B6"/>
    <w:rsid w:val="000902FC"/>
    <w:rsid w:val="00090BA6"/>
    <w:rsid w:val="00092190"/>
    <w:rsid w:val="000937B2"/>
    <w:rsid w:val="000943D7"/>
    <w:rsid w:val="000958E8"/>
    <w:rsid w:val="000965CC"/>
    <w:rsid w:val="00096A26"/>
    <w:rsid w:val="000A2BFD"/>
    <w:rsid w:val="000A3623"/>
    <w:rsid w:val="000A4CDA"/>
    <w:rsid w:val="000A708C"/>
    <w:rsid w:val="000B2684"/>
    <w:rsid w:val="000B4328"/>
    <w:rsid w:val="000B468D"/>
    <w:rsid w:val="000B6663"/>
    <w:rsid w:val="000B7BF5"/>
    <w:rsid w:val="000C1E62"/>
    <w:rsid w:val="000C3CE1"/>
    <w:rsid w:val="000C418F"/>
    <w:rsid w:val="000D164C"/>
    <w:rsid w:val="000D17E2"/>
    <w:rsid w:val="000D291F"/>
    <w:rsid w:val="000D2A9C"/>
    <w:rsid w:val="000D49F4"/>
    <w:rsid w:val="000D4DCA"/>
    <w:rsid w:val="000D6B6E"/>
    <w:rsid w:val="000E3CC3"/>
    <w:rsid w:val="000F1FE5"/>
    <w:rsid w:val="000F53B7"/>
    <w:rsid w:val="000F6426"/>
    <w:rsid w:val="000F67D1"/>
    <w:rsid w:val="000F7477"/>
    <w:rsid w:val="0010232C"/>
    <w:rsid w:val="001033F9"/>
    <w:rsid w:val="001036AC"/>
    <w:rsid w:val="00107203"/>
    <w:rsid w:val="0010735E"/>
    <w:rsid w:val="00107849"/>
    <w:rsid w:val="001112AB"/>
    <w:rsid w:val="0011379A"/>
    <w:rsid w:val="00115D70"/>
    <w:rsid w:val="001243BF"/>
    <w:rsid w:val="00125A3F"/>
    <w:rsid w:val="00126675"/>
    <w:rsid w:val="001304FC"/>
    <w:rsid w:val="00131CF7"/>
    <w:rsid w:val="00131E81"/>
    <w:rsid w:val="00135258"/>
    <w:rsid w:val="001415A2"/>
    <w:rsid w:val="00141D2E"/>
    <w:rsid w:val="00143A46"/>
    <w:rsid w:val="00150972"/>
    <w:rsid w:val="00155478"/>
    <w:rsid w:val="001660F0"/>
    <w:rsid w:val="0016621B"/>
    <w:rsid w:val="00167CB9"/>
    <w:rsid w:val="00171163"/>
    <w:rsid w:val="001779DA"/>
    <w:rsid w:val="00182DAA"/>
    <w:rsid w:val="0018321D"/>
    <w:rsid w:val="00184813"/>
    <w:rsid w:val="00184843"/>
    <w:rsid w:val="001854E5"/>
    <w:rsid w:val="00187998"/>
    <w:rsid w:val="00187D4B"/>
    <w:rsid w:val="00190534"/>
    <w:rsid w:val="00191DFB"/>
    <w:rsid w:val="001A01CD"/>
    <w:rsid w:val="001A2146"/>
    <w:rsid w:val="001A4AAA"/>
    <w:rsid w:val="001B428B"/>
    <w:rsid w:val="001B54CB"/>
    <w:rsid w:val="001B628C"/>
    <w:rsid w:val="001C02F9"/>
    <w:rsid w:val="001C4191"/>
    <w:rsid w:val="001C5FBE"/>
    <w:rsid w:val="001C6741"/>
    <w:rsid w:val="001D0420"/>
    <w:rsid w:val="001D0BE8"/>
    <w:rsid w:val="001D1802"/>
    <w:rsid w:val="001D590B"/>
    <w:rsid w:val="001D7E6C"/>
    <w:rsid w:val="001E0D5D"/>
    <w:rsid w:val="001E1DCF"/>
    <w:rsid w:val="001E3378"/>
    <w:rsid w:val="001F4DDB"/>
    <w:rsid w:val="001F5D04"/>
    <w:rsid w:val="001F784A"/>
    <w:rsid w:val="00200C6D"/>
    <w:rsid w:val="00201A8C"/>
    <w:rsid w:val="00202991"/>
    <w:rsid w:val="00204330"/>
    <w:rsid w:val="00205F5E"/>
    <w:rsid w:val="00211A6D"/>
    <w:rsid w:val="0021365C"/>
    <w:rsid w:val="00214276"/>
    <w:rsid w:val="00216525"/>
    <w:rsid w:val="00217D04"/>
    <w:rsid w:val="0022256A"/>
    <w:rsid w:val="00223189"/>
    <w:rsid w:val="00232006"/>
    <w:rsid w:val="002320EF"/>
    <w:rsid w:val="00232F99"/>
    <w:rsid w:val="00236186"/>
    <w:rsid w:val="0023726E"/>
    <w:rsid w:val="00240629"/>
    <w:rsid w:val="00245F7D"/>
    <w:rsid w:val="0024714F"/>
    <w:rsid w:val="0024725A"/>
    <w:rsid w:val="002503DE"/>
    <w:rsid w:val="0025235E"/>
    <w:rsid w:val="002548F4"/>
    <w:rsid w:val="00255760"/>
    <w:rsid w:val="00260378"/>
    <w:rsid w:val="00261513"/>
    <w:rsid w:val="00262007"/>
    <w:rsid w:val="00272885"/>
    <w:rsid w:val="00274483"/>
    <w:rsid w:val="00274B14"/>
    <w:rsid w:val="002766A2"/>
    <w:rsid w:val="00276E19"/>
    <w:rsid w:val="0027773D"/>
    <w:rsid w:val="00280EB4"/>
    <w:rsid w:val="0028629F"/>
    <w:rsid w:val="002879D1"/>
    <w:rsid w:val="002907EE"/>
    <w:rsid w:val="002934D8"/>
    <w:rsid w:val="00293D5E"/>
    <w:rsid w:val="00295744"/>
    <w:rsid w:val="00295AB9"/>
    <w:rsid w:val="00295D77"/>
    <w:rsid w:val="002A0556"/>
    <w:rsid w:val="002A075C"/>
    <w:rsid w:val="002A2DB3"/>
    <w:rsid w:val="002A3139"/>
    <w:rsid w:val="002A3757"/>
    <w:rsid w:val="002A496E"/>
    <w:rsid w:val="002A4D94"/>
    <w:rsid w:val="002A5C1C"/>
    <w:rsid w:val="002B1EB1"/>
    <w:rsid w:val="002B58F6"/>
    <w:rsid w:val="002B78D1"/>
    <w:rsid w:val="002C0175"/>
    <w:rsid w:val="002C27E8"/>
    <w:rsid w:val="002D3C7B"/>
    <w:rsid w:val="002D4DF3"/>
    <w:rsid w:val="002D5C3C"/>
    <w:rsid w:val="002D5F9C"/>
    <w:rsid w:val="002D7204"/>
    <w:rsid w:val="002E0665"/>
    <w:rsid w:val="002E4404"/>
    <w:rsid w:val="002E58DB"/>
    <w:rsid w:val="002E5F6E"/>
    <w:rsid w:val="002E6E09"/>
    <w:rsid w:val="002F0565"/>
    <w:rsid w:val="002F05D8"/>
    <w:rsid w:val="002F1849"/>
    <w:rsid w:val="002F31F3"/>
    <w:rsid w:val="002F6B40"/>
    <w:rsid w:val="002F75B5"/>
    <w:rsid w:val="003018B4"/>
    <w:rsid w:val="00303749"/>
    <w:rsid w:val="003052B5"/>
    <w:rsid w:val="00306A98"/>
    <w:rsid w:val="0031318A"/>
    <w:rsid w:val="003156AC"/>
    <w:rsid w:val="00316E4A"/>
    <w:rsid w:val="0032195E"/>
    <w:rsid w:val="003247F7"/>
    <w:rsid w:val="00331252"/>
    <w:rsid w:val="003317E9"/>
    <w:rsid w:val="00336C1A"/>
    <w:rsid w:val="0033795F"/>
    <w:rsid w:val="00337BBD"/>
    <w:rsid w:val="0034140A"/>
    <w:rsid w:val="00341909"/>
    <w:rsid w:val="00343B54"/>
    <w:rsid w:val="00345808"/>
    <w:rsid w:val="00347471"/>
    <w:rsid w:val="00350416"/>
    <w:rsid w:val="003522D9"/>
    <w:rsid w:val="00353727"/>
    <w:rsid w:val="00354997"/>
    <w:rsid w:val="00360078"/>
    <w:rsid w:val="003654DD"/>
    <w:rsid w:val="00370D1E"/>
    <w:rsid w:val="003720D3"/>
    <w:rsid w:val="00373A06"/>
    <w:rsid w:val="00373E9F"/>
    <w:rsid w:val="00374165"/>
    <w:rsid w:val="0037588A"/>
    <w:rsid w:val="00376DB9"/>
    <w:rsid w:val="003810AD"/>
    <w:rsid w:val="00381611"/>
    <w:rsid w:val="00382021"/>
    <w:rsid w:val="003824F8"/>
    <w:rsid w:val="00383635"/>
    <w:rsid w:val="003845A2"/>
    <w:rsid w:val="00393716"/>
    <w:rsid w:val="00394CB2"/>
    <w:rsid w:val="00395A82"/>
    <w:rsid w:val="00395B29"/>
    <w:rsid w:val="0039781C"/>
    <w:rsid w:val="003A082B"/>
    <w:rsid w:val="003A1334"/>
    <w:rsid w:val="003A4FAF"/>
    <w:rsid w:val="003A594A"/>
    <w:rsid w:val="003B1EAB"/>
    <w:rsid w:val="003B2936"/>
    <w:rsid w:val="003B2EAA"/>
    <w:rsid w:val="003B4702"/>
    <w:rsid w:val="003B52B2"/>
    <w:rsid w:val="003C1BC8"/>
    <w:rsid w:val="003C3803"/>
    <w:rsid w:val="003C3FE3"/>
    <w:rsid w:val="003C4E9C"/>
    <w:rsid w:val="003C681C"/>
    <w:rsid w:val="003D240F"/>
    <w:rsid w:val="003D5619"/>
    <w:rsid w:val="003D631E"/>
    <w:rsid w:val="003D7B3F"/>
    <w:rsid w:val="003E05D0"/>
    <w:rsid w:val="003E2741"/>
    <w:rsid w:val="003E2A67"/>
    <w:rsid w:val="003E2E15"/>
    <w:rsid w:val="003E5813"/>
    <w:rsid w:val="003E7CE1"/>
    <w:rsid w:val="003F0165"/>
    <w:rsid w:val="003F2B4F"/>
    <w:rsid w:val="003F3ED5"/>
    <w:rsid w:val="003F46BC"/>
    <w:rsid w:val="003F4F3C"/>
    <w:rsid w:val="003F5346"/>
    <w:rsid w:val="003F6FD4"/>
    <w:rsid w:val="003F73B8"/>
    <w:rsid w:val="00402803"/>
    <w:rsid w:val="0040417F"/>
    <w:rsid w:val="00406821"/>
    <w:rsid w:val="004073C4"/>
    <w:rsid w:val="004101ED"/>
    <w:rsid w:val="00410C5C"/>
    <w:rsid w:val="004115F7"/>
    <w:rsid w:val="00412919"/>
    <w:rsid w:val="00414302"/>
    <w:rsid w:val="0041617A"/>
    <w:rsid w:val="00425825"/>
    <w:rsid w:val="0042634E"/>
    <w:rsid w:val="00426DDC"/>
    <w:rsid w:val="0042735C"/>
    <w:rsid w:val="00432DB9"/>
    <w:rsid w:val="00433245"/>
    <w:rsid w:val="004350C0"/>
    <w:rsid w:val="00436B71"/>
    <w:rsid w:val="00442AC1"/>
    <w:rsid w:val="0044306E"/>
    <w:rsid w:val="00443B78"/>
    <w:rsid w:val="00445086"/>
    <w:rsid w:val="004472E0"/>
    <w:rsid w:val="00450435"/>
    <w:rsid w:val="004537DC"/>
    <w:rsid w:val="004543AE"/>
    <w:rsid w:val="0045572D"/>
    <w:rsid w:val="004559A2"/>
    <w:rsid w:val="00455C00"/>
    <w:rsid w:val="004560FA"/>
    <w:rsid w:val="0045671D"/>
    <w:rsid w:val="00456A3B"/>
    <w:rsid w:val="00456F25"/>
    <w:rsid w:val="00460A08"/>
    <w:rsid w:val="00461F45"/>
    <w:rsid w:val="00462262"/>
    <w:rsid w:val="00463038"/>
    <w:rsid w:val="00465B30"/>
    <w:rsid w:val="00466161"/>
    <w:rsid w:val="00466255"/>
    <w:rsid w:val="00473948"/>
    <w:rsid w:val="00475564"/>
    <w:rsid w:val="0047562E"/>
    <w:rsid w:val="00476F62"/>
    <w:rsid w:val="00477749"/>
    <w:rsid w:val="00483795"/>
    <w:rsid w:val="00487A19"/>
    <w:rsid w:val="004909B3"/>
    <w:rsid w:val="00490E5A"/>
    <w:rsid w:val="0049287A"/>
    <w:rsid w:val="004937AD"/>
    <w:rsid w:val="0049408B"/>
    <w:rsid w:val="004966E4"/>
    <w:rsid w:val="004A515E"/>
    <w:rsid w:val="004B2354"/>
    <w:rsid w:val="004B3A25"/>
    <w:rsid w:val="004B3CB5"/>
    <w:rsid w:val="004B5424"/>
    <w:rsid w:val="004B55E5"/>
    <w:rsid w:val="004B5602"/>
    <w:rsid w:val="004B6210"/>
    <w:rsid w:val="004C1762"/>
    <w:rsid w:val="004C3F22"/>
    <w:rsid w:val="004D2A16"/>
    <w:rsid w:val="004D385C"/>
    <w:rsid w:val="004D4D95"/>
    <w:rsid w:val="004D6AA9"/>
    <w:rsid w:val="004D6C67"/>
    <w:rsid w:val="004D79B2"/>
    <w:rsid w:val="004D7AD0"/>
    <w:rsid w:val="004E04BB"/>
    <w:rsid w:val="004E0569"/>
    <w:rsid w:val="004E234C"/>
    <w:rsid w:val="004E5F3D"/>
    <w:rsid w:val="004E707F"/>
    <w:rsid w:val="004F00AD"/>
    <w:rsid w:val="004F0977"/>
    <w:rsid w:val="004F31D8"/>
    <w:rsid w:val="004F3992"/>
    <w:rsid w:val="004F4A3F"/>
    <w:rsid w:val="004F65CE"/>
    <w:rsid w:val="004F69D2"/>
    <w:rsid w:val="00503BF7"/>
    <w:rsid w:val="00505C4E"/>
    <w:rsid w:val="00507A9E"/>
    <w:rsid w:val="00507E3B"/>
    <w:rsid w:val="005133AF"/>
    <w:rsid w:val="00513A1F"/>
    <w:rsid w:val="00522781"/>
    <w:rsid w:val="00523C3B"/>
    <w:rsid w:val="00524E01"/>
    <w:rsid w:val="00525DC4"/>
    <w:rsid w:val="00526097"/>
    <w:rsid w:val="00527513"/>
    <w:rsid w:val="00527AD9"/>
    <w:rsid w:val="0053086B"/>
    <w:rsid w:val="00534012"/>
    <w:rsid w:val="0053574B"/>
    <w:rsid w:val="00535AE1"/>
    <w:rsid w:val="00536890"/>
    <w:rsid w:val="005370E2"/>
    <w:rsid w:val="00541BCC"/>
    <w:rsid w:val="0054254A"/>
    <w:rsid w:val="00543A34"/>
    <w:rsid w:val="0054463D"/>
    <w:rsid w:val="00544765"/>
    <w:rsid w:val="00545E31"/>
    <w:rsid w:val="005506BA"/>
    <w:rsid w:val="00554DCA"/>
    <w:rsid w:val="00555A4A"/>
    <w:rsid w:val="00563CA9"/>
    <w:rsid w:val="0056448F"/>
    <w:rsid w:val="005666CC"/>
    <w:rsid w:val="00566E48"/>
    <w:rsid w:val="00571D76"/>
    <w:rsid w:val="00572B23"/>
    <w:rsid w:val="00572D0F"/>
    <w:rsid w:val="0057350C"/>
    <w:rsid w:val="0057612E"/>
    <w:rsid w:val="00581FA4"/>
    <w:rsid w:val="005827FE"/>
    <w:rsid w:val="0058280D"/>
    <w:rsid w:val="005857BF"/>
    <w:rsid w:val="00586B23"/>
    <w:rsid w:val="005931B5"/>
    <w:rsid w:val="00595460"/>
    <w:rsid w:val="00596660"/>
    <w:rsid w:val="0059714B"/>
    <w:rsid w:val="005977BE"/>
    <w:rsid w:val="005A0112"/>
    <w:rsid w:val="005A097F"/>
    <w:rsid w:val="005A1B57"/>
    <w:rsid w:val="005A30FD"/>
    <w:rsid w:val="005A66AE"/>
    <w:rsid w:val="005A7B39"/>
    <w:rsid w:val="005B0672"/>
    <w:rsid w:val="005B0989"/>
    <w:rsid w:val="005B3494"/>
    <w:rsid w:val="005B36AF"/>
    <w:rsid w:val="005B4D3B"/>
    <w:rsid w:val="005B7E5E"/>
    <w:rsid w:val="005C1509"/>
    <w:rsid w:val="005C3782"/>
    <w:rsid w:val="005C6A5F"/>
    <w:rsid w:val="005C755D"/>
    <w:rsid w:val="005D7F19"/>
    <w:rsid w:val="005E075E"/>
    <w:rsid w:val="005E285E"/>
    <w:rsid w:val="005E3AE2"/>
    <w:rsid w:val="005E5386"/>
    <w:rsid w:val="005E63A1"/>
    <w:rsid w:val="005E68BC"/>
    <w:rsid w:val="005E6FD5"/>
    <w:rsid w:val="005E72D7"/>
    <w:rsid w:val="005E742F"/>
    <w:rsid w:val="005E7B19"/>
    <w:rsid w:val="005F2C0D"/>
    <w:rsid w:val="005F37F2"/>
    <w:rsid w:val="005F3CC8"/>
    <w:rsid w:val="0060057D"/>
    <w:rsid w:val="006010CE"/>
    <w:rsid w:val="00601D48"/>
    <w:rsid w:val="006029DC"/>
    <w:rsid w:val="00605A24"/>
    <w:rsid w:val="00611E9F"/>
    <w:rsid w:val="0061422C"/>
    <w:rsid w:val="006176E1"/>
    <w:rsid w:val="006224C4"/>
    <w:rsid w:val="0062258E"/>
    <w:rsid w:val="00622C35"/>
    <w:rsid w:val="00624894"/>
    <w:rsid w:val="00625BA4"/>
    <w:rsid w:val="00625C42"/>
    <w:rsid w:val="00631DAF"/>
    <w:rsid w:val="00634740"/>
    <w:rsid w:val="00634A0E"/>
    <w:rsid w:val="00635ABC"/>
    <w:rsid w:val="0063744E"/>
    <w:rsid w:val="00641E66"/>
    <w:rsid w:val="006420BB"/>
    <w:rsid w:val="00642A97"/>
    <w:rsid w:val="00642BC7"/>
    <w:rsid w:val="00647F84"/>
    <w:rsid w:val="00650060"/>
    <w:rsid w:val="0065191B"/>
    <w:rsid w:val="00652752"/>
    <w:rsid w:val="00653EF7"/>
    <w:rsid w:val="0065582C"/>
    <w:rsid w:val="0065783C"/>
    <w:rsid w:val="00657BC6"/>
    <w:rsid w:val="00657CC1"/>
    <w:rsid w:val="006622CE"/>
    <w:rsid w:val="00663CA7"/>
    <w:rsid w:val="006647DB"/>
    <w:rsid w:val="0066713D"/>
    <w:rsid w:val="006674B1"/>
    <w:rsid w:val="00671CB0"/>
    <w:rsid w:val="00672032"/>
    <w:rsid w:val="00672FC4"/>
    <w:rsid w:val="00673438"/>
    <w:rsid w:val="00673F42"/>
    <w:rsid w:val="0067505D"/>
    <w:rsid w:val="006750A5"/>
    <w:rsid w:val="00675C9F"/>
    <w:rsid w:val="006764C9"/>
    <w:rsid w:val="00677B66"/>
    <w:rsid w:val="0068187B"/>
    <w:rsid w:val="00682E9B"/>
    <w:rsid w:val="006847E4"/>
    <w:rsid w:val="0068672C"/>
    <w:rsid w:val="00686C35"/>
    <w:rsid w:val="00690C15"/>
    <w:rsid w:val="006A4BE9"/>
    <w:rsid w:val="006A59EF"/>
    <w:rsid w:val="006A5A4A"/>
    <w:rsid w:val="006B0034"/>
    <w:rsid w:val="006B0D37"/>
    <w:rsid w:val="006B12A3"/>
    <w:rsid w:val="006B3D12"/>
    <w:rsid w:val="006B6D04"/>
    <w:rsid w:val="006C11AF"/>
    <w:rsid w:val="006C2575"/>
    <w:rsid w:val="006C2626"/>
    <w:rsid w:val="006C36DE"/>
    <w:rsid w:val="006C4645"/>
    <w:rsid w:val="006C5B97"/>
    <w:rsid w:val="006C5EFB"/>
    <w:rsid w:val="006C75C1"/>
    <w:rsid w:val="006D0F68"/>
    <w:rsid w:val="006D1EF9"/>
    <w:rsid w:val="006D22DB"/>
    <w:rsid w:val="006D27C0"/>
    <w:rsid w:val="006D7C95"/>
    <w:rsid w:val="006E1E56"/>
    <w:rsid w:val="006E382D"/>
    <w:rsid w:val="006E3BF3"/>
    <w:rsid w:val="006E4903"/>
    <w:rsid w:val="006E4C88"/>
    <w:rsid w:val="006E5433"/>
    <w:rsid w:val="006E54BA"/>
    <w:rsid w:val="006E5ACA"/>
    <w:rsid w:val="006F0ACC"/>
    <w:rsid w:val="006F1EEC"/>
    <w:rsid w:val="006F2D12"/>
    <w:rsid w:val="006F4765"/>
    <w:rsid w:val="006F6B0C"/>
    <w:rsid w:val="00703E7D"/>
    <w:rsid w:val="007066C0"/>
    <w:rsid w:val="007072D3"/>
    <w:rsid w:val="00715190"/>
    <w:rsid w:val="00715369"/>
    <w:rsid w:val="0071651E"/>
    <w:rsid w:val="007206FB"/>
    <w:rsid w:val="00720839"/>
    <w:rsid w:val="00721D08"/>
    <w:rsid w:val="00721F68"/>
    <w:rsid w:val="00723FB6"/>
    <w:rsid w:val="00724434"/>
    <w:rsid w:val="00724D4E"/>
    <w:rsid w:val="00724DC1"/>
    <w:rsid w:val="00726CC7"/>
    <w:rsid w:val="0073306C"/>
    <w:rsid w:val="00733474"/>
    <w:rsid w:val="00737669"/>
    <w:rsid w:val="007448A0"/>
    <w:rsid w:val="00746C1B"/>
    <w:rsid w:val="00747F39"/>
    <w:rsid w:val="00755254"/>
    <w:rsid w:val="0075536E"/>
    <w:rsid w:val="00755A49"/>
    <w:rsid w:val="00763761"/>
    <w:rsid w:val="00763CCD"/>
    <w:rsid w:val="007700AD"/>
    <w:rsid w:val="00771E18"/>
    <w:rsid w:val="00771ED0"/>
    <w:rsid w:val="007721DF"/>
    <w:rsid w:val="007723A8"/>
    <w:rsid w:val="00776D28"/>
    <w:rsid w:val="007801AB"/>
    <w:rsid w:val="00780773"/>
    <w:rsid w:val="00785BB4"/>
    <w:rsid w:val="00785EF7"/>
    <w:rsid w:val="00786CCB"/>
    <w:rsid w:val="00791FFE"/>
    <w:rsid w:val="00793458"/>
    <w:rsid w:val="007A45A7"/>
    <w:rsid w:val="007A7902"/>
    <w:rsid w:val="007B03F3"/>
    <w:rsid w:val="007B4A48"/>
    <w:rsid w:val="007B602E"/>
    <w:rsid w:val="007B7BEF"/>
    <w:rsid w:val="007C024B"/>
    <w:rsid w:val="007C18DB"/>
    <w:rsid w:val="007C43B3"/>
    <w:rsid w:val="007C596F"/>
    <w:rsid w:val="007C64B5"/>
    <w:rsid w:val="007C71D1"/>
    <w:rsid w:val="007D268A"/>
    <w:rsid w:val="007D2ACF"/>
    <w:rsid w:val="007D57F9"/>
    <w:rsid w:val="007D5822"/>
    <w:rsid w:val="007E2817"/>
    <w:rsid w:val="007E4759"/>
    <w:rsid w:val="007E5764"/>
    <w:rsid w:val="007F0768"/>
    <w:rsid w:val="007F09FA"/>
    <w:rsid w:val="007F1AF0"/>
    <w:rsid w:val="007F36A4"/>
    <w:rsid w:val="007F4770"/>
    <w:rsid w:val="007F4CC5"/>
    <w:rsid w:val="007F68D3"/>
    <w:rsid w:val="007F7728"/>
    <w:rsid w:val="00801A3F"/>
    <w:rsid w:val="008048B3"/>
    <w:rsid w:val="00806536"/>
    <w:rsid w:val="00806D58"/>
    <w:rsid w:val="008073B1"/>
    <w:rsid w:val="00811A98"/>
    <w:rsid w:val="008123A0"/>
    <w:rsid w:val="00822184"/>
    <w:rsid w:val="00822BEC"/>
    <w:rsid w:val="00822E74"/>
    <w:rsid w:val="00823151"/>
    <w:rsid w:val="0082361F"/>
    <w:rsid w:val="008237E4"/>
    <w:rsid w:val="0082440D"/>
    <w:rsid w:val="00831534"/>
    <w:rsid w:val="008345A7"/>
    <w:rsid w:val="00835514"/>
    <w:rsid w:val="008359D1"/>
    <w:rsid w:val="00840ADC"/>
    <w:rsid w:val="00847B34"/>
    <w:rsid w:val="008522B5"/>
    <w:rsid w:val="00852818"/>
    <w:rsid w:val="00852C93"/>
    <w:rsid w:val="00852F16"/>
    <w:rsid w:val="008547F1"/>
    <w:rsid w:val="008551C0"/>
    <w:rsid w:val="00857FAD"/>
    <w:rsid w:val="00861093"/>
    <w:rsid w:val="008611E6"/>
    <w:rsid w:val="008623C1"/>
    <w:rsid w:val="00862982"/>
    <w:rsid w:val="00864BA3"/>
    <w:rsid w:val="008670A9"/>
    <w:rsid w:val="00867E46"/>
    <w:rsid w:val="008719CE"/>
    <w:rsid w:val="008860F1"/>
    <w:rsid w:val="00890D07"/>
    <w:rsid w:val="008940E1"/>
    <w:rsid w:val="00895114"/>
    <w:rsid w:val="008A234C"/>
    <w:rsid w:val="008A2DA2"/>
    <w:rsid w:val="008A60D4"/>
    <w:rsid w:val="008A697F"/>
    <w:rsid w:val="008A6D57"/>
    <w:rsid w:val="008A6E88"/>
    <w:rsid w:val="008B399C"/>
    <w:rsid w:val="008C41D4"/>
    <w:rsid w:val="008C50CC"/>
    <w:rsid w:val="008C5F74"/>
    <w:rsid w:val="008C6B83"/>
    <w:rsid w:val="008D0986"/>
    <w:rsid w:val="008D4742"/>
    <w:rsid w:val="008D4970"/>
    <w:rsid w:val="008D4DC8"/>
    <w:rsid w:val="008D5551"/>
    <w:rsid w:val="008D5C8F"/>
    <w:rsid w:val="008E0196"/>
    <w:rsid w:val="008E06AD"/>
    <w:rsid w:val="008E15DD"/>
    <w:rsid w:val="008E430E"/>
    <w:rsid w:val="008E4B72"/>
    <w:rsid w:val="008E4EB8"/>
    <w:rsid w:val="008E61E1"/>
    <w:rsid w:val="008E6485"/>
    <w:rsid w:val="008E7717"/>
    <w:rsid w:val="008F06EA"/>
    <w:rsid w:val="008F07F7"/>
    <w:rsid w:val="008F1832"/>
    <w:rsid w:val="008F22E0"/>
    <w:rsid w:val="008F2A10"/>
    <w:rsid w:val="008F54F2"/>
    <w:rsid w:val="008F60B4"/>
    <w:rsid w:val="008F6B68"/>
    <w:rsid w:val="009004CE"/>
    <w:rsid w:val="00900F1D"/>
    <w:rsid w:val="00903579"/>
    <w:rsid w:val="00905966"/>
    <w:rsid w:val="0091168B"/>
    <w:rsid w:val="00911F6E"/>
    <w:rsid w:val="00912471"/>
    <w:rsid w:val="00917B73"/>
    <w:rsid w:val="009272CC"/>
    <w:rsid w:val="0093163C"/>
    <w:rsid w:val="00933833"/>
    <w:rsid w:val="0093499B"/>
    <w:rsid w:val="00936681"/>
    <w:rsid w:val="009368EF"/>
    <w:rsid w:val="00936E2F"/>
    <w:rsid w:val="009428D7"/>
    <w:rsid w:val="00943227"/>
    <w:rsid w:val="00943D3A"/>
    <w:rsid w:val="0094406E"/>
    <w:rsid w:val="009453FD"/>
    <w:rsid w:val="00951D06"/>
    <w:rsid w:val="00951D3C"/>
    <w:rsid w:val="00952631"/>
    <w:rsid w:val="00952E2B"/>
    <w:rsid w:val="00953495"/>
    <w:rsid w:val="00955CE7"/>
    <w:rsid w:val="00963862"/>
    <w:rsid w:val="00963F3D"/>
    <w:rsid w:val="009641B2"/>
    <w:rsid w:val="00966756"/>
    <w:rsid w:val="00966C12"/>
    <w:rsid w:val="00973AA9"/>
    <w:rsid w:val="00974173"/>
    <w:rsid w:val="00977E0F"/>
    <w:rsid w:val="009807B3"/>
    <w:rsid w:val="009812C7"/>
    <w:rsid w:val="0098382E"/>
    <w:rsid w:val="009909F0"/>
    <w:rsid w:val="00990C47"/>
    <w:rsid w:val="00990D27"/>
    <w:rsid w:val="00995B21"/>
    <w:rsid w:val="00996179"/>
    <w:rsid w:val="009A04E8"/>
    <w:rsid w:val="009A2229"/>
    <w:rsid w:val="009A4695"/>
    <w:rsid w:val="009A6691"/>
    <w:rsid w:val="009A6726"/>
    <w:rsid w:val="009A6930"/>
    <w:rsid w:val="009A6AE9"/>
    <w:rsid w:val="009B17D8"/>
    <w:rsid w:val="009B1CE4"/>
    <w:rsid w:val="009B204A"/>
    <w:rsid w:val="009B310E"/>
    <w:rsid w:val="009B3E0E"/>
    <w:rsid w:val="009B416B"/>
    <w:rsid w:val="009C5123"/>
    <w:rsid w:val="009C743A"/>
    <w:rsid w:val="009D2686"/>
    <w:rsid w:val="009D3223"/>
    <w:rsid w:val="009D3EE3"/>
    <w:rsid w:val="009D41DD"/>
    <w:rsid w:val="009E2915"/>
    <w:rsid w:val="009E33B0"/>
    <w:rsid w:val="009E3960"/>
    <w:rsid w:val="009E458C"/>
    <w:rsid w:val="009E61C8"/>
    <w:rsid w:val="009F04B0"/>
    <w:rsid w:val="009F156A"/>
    <w:rsid w:val="009F1739"/>
    <w:rsid w:val="009F3B33"/>
    <w:rsid w:val="009F476F"/>
    <w:rsid w:val="009F4902"/>
    <w:rsid w:val="009F4ED5"/>
    <w:rsid w:val="009F535D"/>
    <w:rsid w:val="009F5B57"/>
    <w:rsid w:val="00A00C0B"/>
    <w:rsid w:val="00A01581"/>
    <w:rsid w:val="00A02B68"/>
    <w:rsid w:val="00A0452B"/>
    <w:rsid w:val="00A04CD9"/>
    <w:rsid w:val="00A04E53"/>
    <w:rsid w:val="00A055DD"/>
    <w:rsid w:val="00A163DB"/>
    <w:rsid w:val="00A1791A"/>
    <w:rsid w:val="00A23D63"/>
    <w:rsid w:val="00A246B5"/>
    <w:rsid w:val="00A25BF3"/>
    <w:rsid w:val="00A276D0"/>
    <w:rsid w:val="00A305C1"/>
    <w:rsid w:val="00A3339C"/>
    <w:rsid w:val="00A35FD2"/>
    <w:rsid w:val="00A36BA2"/>
    <w:rsid w:val="00A4094B"/>
    <w:rsid w:val="00A4168B"/>
    <w:rsid w:val="00A44AAA"/>
    <w:rsid w:val="00A462B4"/>
    <w:rsid w:val="00A46F55"/>
    <w:rsid w:val="00A53693"/>
    <w:rsid w:val="00A540F5"/>
    <w:rsid w:val="00A5483C"/>
    <w:rsid w:val="00A5562F"/>
    <w:rsid w:val="00A567FC"/>
    <w:rsid w:val="00A578B8"/>
    <w:rsid w:val="00A57B86"/>
    <w:rsid w:val="00A6423D"/>
    <w:rsid w:val="00A6673C"/>
    <w:rsid w:val="00A678CA"/>
    <w:rsid w:val="00A7055D"/>
    <w:rsid w:val="00A70B90"/>
    <w:rsid w:val="00A70FF7"/>
    <w:rsid w:val="00A71097"/>
    <w:rsid w:val="00A71967"/>
    <w:rsid w:val="00A73850"/>
    <w:rsid w:val="00A7510F"/>
    <w:rsid w:val="00A76009"/>
    <w:rsid w:val="00A76C76"/>
    <w:rsid w:val="00A76EF6"/>
    <w:rsid w:val="00A83BA6"/>
    <w:rsid w:val="00A83EAE"/>
    <w:rsid w:val="00A8499E"/>
    <w:rsid w:val="00A90D44"/>
    <w:rsid w:val="00A9156B"/>
    <w:rsid w:val="00A924A1"/>
    <w:rsid w:val="00A94343"/>
    <w:rsid w:val="00A960F1"/>
    <w:rsid w:val="00A965ED"/>
    <w:rsid w:val="00A96DE2"/>
    <w:rsid w:val="00AA1A74"/>
    <w:rsid w:val="00AA648B"/>
    <w:rsid w:val="00AA6DE6"/>
    <w:rsid w:val="00AB2B55"/>
    <w:rsid w:val="00AB3174"/>
    <w:rsid w:val="00AB36D1"/>
    <w:rsid w:val="00AB3DE6"/>
    <w:rsid w:val="00AB3F54"/>
    <w:rsid w:val="00AB6CA9"/>
    <w:rsid w:val="00AC058F"/>
    <w:rsid w:val="00AC16CD"/>
    <w:rsid w:val="00AC1809"/>
    <w:rsid w:val="00AC1EC7"/>
    <w:rsid w:val="00AC21E6"/>
    <w:rsid w:val="00AC2C84"/>
    <w:rsid w:val="00AC43FF"/>
    <w:rsid w:val="00AC6246"/>
    <w:rsid w:val="00AC70A5"/>
    <w:rsid w:val="00AD17CB"/>
    <w:rsid w:val="00AD2332"/>
    <w:rsid w:val="00AD2C7E"/>
    <w:rsid w:val="00AD3301"/>
    <w:rsid w:val="00AE3346"/>
    <w:rsid w:val="00AE53B3"/>
    <w:rsid w:val="00AE5F9C"/>
    <w:rsid w:val="00AF1D1E"/>
    <w:rsid w:val="00AF266E"/>
    <w:rsid w:val="00AF4193"/>
    <w:rsid w:val="00AF764C"/>
    <w:rsid w:val="00B01726"/>
    <w:rsid w:val="00B02DA7"/>
    <w:rsid w:val="00B03027"/>
    <w:rsid w:val="00B03848"/>
    <w:rsid w:val="00B055E8"/>
    <w:rsid w:val="00B072FD"/>
    <w:rsid w:val="00B13347"/>
    <w:rsid w:val="00B1374B"/>
    <w:rsid w:val="00B14A10"/>
    <w:rsid w:val="00B156BC"/>
    <w:rsid w:val="00B17024"/>
    <w:rsid w:val="00B1767D"/>
    <w:rsid w:val="00B2310B"/>
    <w:rsid w:val="00B24E72"/>
    <w:rsid w:val="00B27096"/>
    <w:rsid w:val="00B271B3"/>
    <w:rsid w:val="00B30518"/>
    <w:rsid w:val="00B312C8"/>
    <w:rsid w:val="00B328DC"/>
    <w:rsid w:val="00B33203"/>
    <w:rsid w:val="00B341C1"/>
    <w:rsid w:val="00B355C2"/>
    <w:rsid w:val="00B41268"/>
    <w:rsid w:val="00B41297"/>
    <w:rsid w:val="00B41796"/>
    <w:rsid w:val="00B43AFE"/>
    <w:rsid w:val="00B43D49"/>
    <w:rsid w:val="00B43E14"/>
    <w:rsid w:val="00B47774"/>
    <w:rsid w:val="00B479AC"/>
    <w:rsid w:val="00B526DD"/>
    <w:rsid w:val="00B60B86"/>
    <w:rsid w:val="00B62EF2"/>
    <w:rsid w:val="00B63D80"/>
    <w:rsid w:val="00B63E01"/>
    <w:rsid w:val="00B63F66"/>
    <w:rsid w:val="00B65235"/>
    <w:rsid w:val="00B65C4C"/>
    <w:rsid w:val="00B668D4"/>
    <w:rsid w:val="00B67FE1"/>
    <w:rsid w:val="00B70B9E"/>
    <w:rsid w:val="00B7157B"/>
    <w:rsid w:val="00B716F9"/>
    <w:rsid w:val="00B71963"/>
    <w:rsid w:val="00B771FF"/>
    <w:rsid w:val="00B82AFE"/>
    <w:rsid w:val="00B86393"/>
    <w:rsid w:val="00B86594"/>
    <w:rsid w:val="00B87517"/>
    <w:rsid w:val="00B9088F"/>
    <w:rsid w:val="00B92086"/>
    <w:rsid w:val="00B941C6"/>
    <w:rsid w:val="00B953D8"/>
    <w:rsid w:val="00B96C38"/>
    <w:rsid w:val="00B96F2C"/>
    <w:rsid w:val="00BA0470"/>
    <w:rsid w:val="00BA397F"/>
    <w:rsid w:val="00BA7F7A"/>
    <w:rsid w:val="00BB0ACD"/>
    <w:rsid w:val="00BB65F5"/>
    <w:rsid w:val="00BC085B"/>
    <w:rsid w:val="00BC4DF1"/>
    <w:rsid w:val="00BC56C1"/>
    <w:rsid w:val="00BC61F4"/>
    <w:rsid w:val="00BC6968"/>
    <w:rsid w:val="00BC73C8"/>
    <w:rsid w:val="00BC75F3"/>
    <w:rsid w:val="00BC7608"/>
    <w:rsid w:val="00BC7E84"/>
    <w:rsid w:val="00BD26CF"/>
    <w:rsid w:val="00BD2ED6"/>
    <w:rsid w:val="00BD2EDA"/>
    <w:rsid w:val="00BD4125"/>
    <w:rsid w:val="00BD4D69"/>
    <w:rsid w:val="00BD4E36"/>
    <w:rsid w:val="00BD63D8"/>
    <w:rsid w:val="00BD66FB"/>
    <w:rsid w:val="00BD7F22"/>
    <w:rsid w:val="00BE1ED4"/>
    <w:rsid w:val="00BE468E"/>
    <w:rsid w:val="00BE5920"/>
    <w:rsid w:val="00BF0112"/>
    <w:rsid w:val="00BF1254"/>
    <w:rsid w:val="00BF1961"/>
    <w:rsid w:val="00BF3B1C"/>
    <w:rsid w:val="00BF40B4"/>
    <w:rsid w:val="00BF6C36"/>
    <w:rsid w:val="00C0266D"/>
    <w:rsid w:val="00C03388"/>
    <w:rsid w:val="00C048F7"/>
    <w:rsid w:val="00C052A6"/>
    <w:rsid w:val="00C138B9"/>
    <w:rsid w:val="00C14076"/>
    <w:rsid w:val="00C141DF"/>
    <w:rsid w:val="00C14BB8"/>
    <w:rsid w:val="00C17FF5"/>
    <w:rsid w:val="00C26BEF"/>
    <w:rsid w:val="00C322A2"/>
    <w:rsid w:val="00C411BC"/>
    <w:rsid w:val="00C41780"/>
    <w:rsid w:val="00C4381D"/>
    <w:rsid w:val="00C43E1A"/>
    <w:rsid w:val="00C4706A"/>
    <w:rsid w:val="00C52D2D"/>
    <w:rsid w:val="00C57848"/>
    <w:rsid w:val="00C60E49"/>
    <w:rsid w:val="00C62FF4"/>
    <w:rsid w:val="00C66645"/>
    <w:rsid w:val="00C7368B"/>
    <w:rsid w:val="00C7659F"/>
    <w:rsid w:val="00C767BE"/>
    <w:rsid w:val="00C777CF"/>
    <w:rsid w:val="00C8011E"/>
    <w:rsid w:val="00C804F7"/>
    <w:rsid w:val="00C80F77"/>
    <w:rsid w:val="00C8144A"/>
    <w:rsid w:val="00C81A38"/>
    <w:rsid w:val="00C8382A"/>
    <w:rsid w:val="00C856C8"/>
    <w:rsid w:val="00C85AA5"/>
    <w:rsid w:val="00C85E0A"/>
    <w:rsid w:val="00C85F28"/>
    <w:rsid w:val="00C866BC"/>
    <w:rsid w:val="00C904D1"/>
    <w:rsid w:val="00C91891"/>
    <w:rsid w:val="00C9289C"/>
    <w:rsid w:val="00C9371D"/>
    <w:rsid w:val="00CA2511"/>
    <w:rsid w:val="00CA29E6"/>
    <w:rsid w:val="00CA4648"/>
    <w:rsid w:val="00CA5531"/>
    <w:rsid w:val="00CA7A6A"/>
    <w:rsid w:val="00CB1180"/>
    <w:rsid w:val="00CB4CAC"/>
    <w:rsid w:val="00CB6DEE"/>
    <w:rsid w:val="00CB6EDF"/>
    <w:rsid w:val="00CC46CC"/>
    <w:rsid w:val="00CC4AC2"/>
    <w:rsid w:val="00CD209D"/>
    <w:rsid w:val="00CE0BE4"/>
    <w:rsid w:val="00CE16D4"/>
    <w:rsid w:val="00CE1A89"/>
    <w:rsid w:val="00CE392B"/>
    <w:rsid w:val="00CF06FE"/>
    <w:rsid w:val="00CF075F"/>
    <w:rsid w:val="00CF1F52"/>
    <w:rsid w:val="00CF2DB0"/>
    <w:rsid w:val="00CF6110"/>
    <w:rsid w:val="00CF6797"/>
    <w:rsid w:val="00CF729E"/>
    <w:rsid w:val="00D01294"/>
    <w:rsid w:val="00D01F19"/>
    <w:rsid w:val="00D07124"/>
    <w:rsid w:val="00D10F1C"/>
    <w:rsid w:val="00D1141C"/>
    <w:rsid w:val="00D1364F"/>
    <w:rsid w:val="00D176C9"/>
    <w:rsid w:val="00D21760"/>
    <w:rsid w:val="00D21C9B"/>
    <w:rsid w:val="00D24729"/>
    <w:rsid w:val="00D3206A"/>
    <w:rsid w:val="00D32FA4"/>
    <w:rsid w:val="00D341EF"/>
    <w:rsid w:val="00D41DE2"/>
    <w:rsid w:val="00D43AD9"/>
    <w:rsid w:val="00D5221A"/>
    <w:rsid w:val="00D5240D"/>
    <w:rsid w:val="00D53C61"/>
    <w:rsid w:val="00D54514"/>
    <w:rsid w:val="00D56272"/>
    <w:rsid w:val="00D62FB8"/>
    <w:rsid w:val="00D658A2"/>
    <w:rsid w:val="00D67B0C"/>
    <w:rsid w:val="00D723A6"/>
    <w:rsid w:val="00D72AF8"/>
    <w:rsid w:val="00D756CA"/>
    <w:rsid w:val="00D7667A"/>
    <w:rsid w:val="00D80216"/>
    <w:rsid w:val="00D806AC"/>
    <w:rsid w:val="00D80E1F"/>
    <w:rsid w:val="00D8117D"/>
    <w:rsid w:val="00D8188A"/>
    <w:rsid w:val="00D86F40"/>
    <w:rsid w:val="00D87B71"/>
    <w:rsid w:val="00D917EC"/>
    <w:rsid w:val="00D91A7E"/>
    <w:rsid w:val="00D920CC"/>
    <w:rsid w:val="00D96152"/>
    <w:rsid w:val="00D97B3D"/>
    <w:rsid w:val="00DA2896"/>
    <w:rsid w:val="00DB09BD"/>
    <w:rsid w:val="00DB1610"/>
    <w:rsid w:val="00DB23A2"/>
    <w:rsid w:val="00DB2BE7"/>
    <w:rsid w:val="00DB5961"/>
    <w:rsid w:val="00DC5F3C"/>
    <w:rsid w:val="00DC65F1"/>
    <w:rsid w:val="00DC7BB1"/>
    <w:rsid w:val="00DD1F82"/>
    <w:rsid w:val="00DD33A3"/>
    <w:rsid w:val="00DD5BCC"/>
    <w:rsid w:val="00DE3473"/>
    <w:rsid w:val="00DE7EB6"/>
    <w:rsid w:val="00DF24CA"/>
    <w:rsid w:val="00DF6A47"/>
    <w:rsid w:val="00E00D8F"/>
    <w:rsid w:val="00E01C51"/>
    <w:rsid w:val="00E01ED0"/>
    <w:rsid w:val="00E0235B"/>
    <w:rsid w:val="00E04378"/>
    <w:rsid w:val="00E122CC"/>
    <w:rsid w:val="00E13EA7"/>
    <w:rsid w:val="00E15DE2"/>
    <w:rsid w:val="00E23E0F"/>
    <w:rsid w:val="00E23FF5"/>
    <w:rsid w:val="00E24BB8"/>
    <w:rsid w:val="00E257FD"/>
    <w:rsid w:val="00E33751"/>
    <w:rsid w:val="00E343F4"/>
    <w:rsid w:val="00E35B86"/>
    <w:rsid w:val="00E3666A"/>
    <w:rsid w:val="00E400C8"/>
    <w:rsid w:val="00E41767"/>
    <w:rsid w:val="00E434AC"/>
    <w:rsid w:val="00E44E4E"/>
    <w:rsid w:val="00E46CDB"/>
    <w:rsid w:val="00E47041"/>
    <w:rsid w:val="00E47B40"/>
    <w:rsid w:val="00E54BF5"/>
    <w:rsid w:val="00E5688C"/>
    <w:rsid w:val="00E60CC5"/>
    <w:rsid w:val="00E6283C"/>
    <w:rsid w:val="00E64420"/>
    <w:rsid w:val="00E67F15"/>
    <w:rsid w:val="00E7004F"/>
    <w:rsid w:val="00E70744"/>
    <w:rsid w:val="00E7147F"/>
    <w:rsid w:val="00E71646"/>
    <w:rsid w:val="00E739E0"/>
    <w:rsid w:val="00E73D90"/>
    <w:rsid w:val="00E76F35"/>
    <w:rsid w:val="00E8339E"/>
    <w:rsid w:val="00E86EEE"/>
    <w:rsid w:val="00E87BC0"/>
    <w:rsid w:val="00E9126D"/>
    <w:rsid w:val="00E9176D"/>
    <w:rsid w:val="00E93C69"/>
    <w:rsid w:val="00E94A75"/>
    <w:rsid w:val="00E9535E"/>
    <w:rsid w:val="00E9716A"/>
    <w:rsid w:val="00E973FC"/>
    <w:rsid w:val="00EA0AFC"/>
    <w:rsid w:val="00EA1919"/>
    <w:rsid w:val="00EB38C0"/>
    <w:rsid w:val="00EB45D2"/>
    <w:rsid w:val="00EC74B7"/>
    <w:rsid w:val="00EC7F81"/>
    <w:rsid w:val="00ED0971"/>
    <w:rsid w:val="00ED197E"/>
    <w:rsid w:val="00ED29B9"/>
    <w:rsid w:val="00ED49FA"/>
    <w:rsid w:val="00ED6F96"/>
    <w:rsid w:val="00EE0086"/>
    <w:rsid w:val="00EE14D4"/>
    <w:rsid w:val="00EE20B0"/>
    <w:rsid w:val="00EE3675"/>
    <w:rsid w:val="00EE5A9E"/>
    <w:rsid w:val="00EF225F"/>
    <w:rsid w:val="00EF3A1E"/>
    <w:rsid w:val="00EF5A98"/>
    <w:rsid w:val="00EF77CE"/>
    <w:rsid w:val="00F02AEF"/>
    <w:rsid w:val="00F04169"/>
    <w:rsid w:val="00F04CA3"/>
    <w:rsid w:val="00F04DF5"/>
    <w:rsid w:val="00F05EDA"/>
    <w:rsid w:val="00F05FFD"/>
    <w:rsid w:val="00F0739C"/>
    <w:rsid w:val="00F112B3"/>
    <w:rsid w:val="00F13C4F"/>
    <w:rsid w:val="00F14D13"/>
    <w:rsid w:val="00F15466"/>
    <w:rsid w:val="00F177A5"/>
    <w:rsid w:val="00F17CDD"/>
    <w:rsid w:val="00F20BD3"/>
    <w:rsid w:val="00F24AD9"/>
    <w:rsid w:val="00F27E38"/>
    <w:rsid w:val="00F30261"/>
    <w:rsid w:val="00F3253C"/>
    <w:rsid w:val="00F338D1"/>
    <w:rsid w:val="00F37E2D"/>
    <w:rsid w:val="00F418E3"/>
    <w:rsid w:val="00F42DE0"/>
    <w:rsid w:val="00F46F66"/>
    <w:rsid w:val="00F518BA"/>
    <w:rsid w:val="00F603C9"/>
    <w:rsid w:val="00F62CE8"/>
    <w:rsid w:val="00F645FF"/>
    <w:rsid w:val="00F64FAE"/>
    <w:rsid w:val="00F66427"/>
    <w:rsid w:val="00F749D8"/>
    <w:rsid w:val="00F76799"/>
    <w:rsid w:val="00F801A6"/>
    <w:rsid w:val="00F806C1"/>
    <w:rsid w:val="00F83682"/>
    <w:rsid w:val="00F8477B"/>
    <w:rsid w:val="00F86CB0"/>
    <w:rsid w:val="00F902BB"/>
    <w:rsid w:val="00F91321"/>
    <w:rsid w:val="00F92EA2"/>
    <w:rsid w:val="00FA396A"/>
    <w:rsid w:val="00FA3EE9"/>
    <w:rsid w:val="00FA703F"/>
    <w:rsid w:val="00FB29A6"/>
    <w:rsid w:val="00FB717E"/>
    <w:rsid w:val="00FB7B42"/>
    <w:rsid w:val="00FC1A29"/>
    <w:rsid w:val="00FC2640"/>
    <w:rsid w:val="00FC47F0"/>
    <w:rsid w:val="00FC5EDB"/>
    <w:rsid w:val="00FC7A0F"/>
    <w:rsid w:val="00FD0195"/>
    <w:rsid w:val="00FD0920"/>
    <w:rsid w:val="00FD0EFA"/>
    <w:rsid w:val="00FD1E79"/>
    <w:rsid w:val="00FD2CBF"/>
    <w:rsid w:val="00FD5ACB"/>
    <w:rsid w:val="00FD5C3C"/>
    <w:rsid w:val="00FD7111"/>
    <w:rsid w:val="00FE0208"/>
    <w:rsid w:val="00FE0D51"/>
    <w:rsid w:val="00FE17A4"/>
    <w:rsid w:val="00FE2BF3"/>
    <w:rsid w:val="00FF05C7"/>
    <w:rsid w:val="00FF060A"/>
    <w:rsid w:val="00FF204A"/>
    <w:rsid w:val="00FF27C0"/>
    <w:rsid w:val="00FF310E"/>
    <w:rsid w:val="00FF577D"/>
    <w:rsid w:val="00FF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186A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6F9"/>
    <w:rPr>
      <w:noProof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qFormat/>
    <w:rsid w:val="00CA5531"/>
    <w:pPr>
      <w:keepNext/>
      <w:jc w:val="center"/>
      <w:outlineLvl w:val="0"/>
    </w:pPr>
    <w:rPr>
      <w:rFonts w:ascii="Arial" w:hAnsi="Arial" w:cs="Arial"/>
      <w:i/>
      <w:iCs/>
      <w:noProof w:val="0"/>
      <w:sz w:val="22"/>
      <w:szCs w:val="22"/>
      <w:lang w:val="fr-FR" w:eastAsia="en-US"/>
    </w:rPr>
  </w:style>
  <w:style w:type="paragraph" w:styleId="Heading2">
    <w:name w:val="heading 2"/>
    <w:basedOn w:val="Normal"/>
    <w:next w:val="Normal"/>
    <w:qFormat/>
    <w:rsid w:val="00CA5531"/>
    <w:pPr>
      <w:keepNext/>
      <w:jc w:val="center"/>
      <w:outlineLvl w:val="1"/>
    </w:pPr>
    <w:rPr>
      <w:rFonts w:ascii="Arial" w:hAnsi="Arial" w:cs="Arial"/>
      <w:b/>
      <w:bCs/>
      <w:noProof w:val="0"/>
      <w:lang w:val="fr-FR" w:eastAsia="en-US"/>
    </w:rPr>
  </w:style>
  <w:style w:type="paragraph" w:styleId="Heading3">
    <w:name w:val="heading 3"/>
    <w:basedOn w:val="Normal"/>
    <w:next w:val="Normal"/>
    <w:qFormat/>
    <w:rsid w:val="0067505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7505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505C4E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557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B4D3B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5B4D3B"/>
    <w:pPr>
      <w:tabs>
        <w:tab w:val="center" w:pos="4677"/>
        <w:tab w:val="right" w:pos="9355"/>
      </w:tabs>
    </w:pPr>
  </w:style>
  <w:style w:type="character" w:styleId="PageNumber">
    <w:name w:val="page number"/>
    <w:rsid w:val="009D3EE3"/>
    <w:rPr>
      <w:rFonts w:cs="Times New Roman"/>
    </w:rPr>
  </w:style>
  <w:style w:type="paragraph" w:customStyle="1" w:styleId="Noparagraphstyle">
    <w:name w:val="[No paragraph style]"/>
    <w:rsid w:val="00CA553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  <w:lang w:val="fr-FR"/>
    </w:rPr>
  </w:style>
  <w:style w:type="character" w:styleId="Hyperlink">
    <w:name w:val="Hyperlink"/>
    <w:uiPriority w:val="99"/>
    <w:rsid w:val="00CA5531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A553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A5531"/>
    <w:rPr>
      <w:rFonts w:cs="Times New Roman"/>
      <w:color w:val="800080"/>
      <w:u w:val="single"/>
    </w:rPr>
  </w:style>
  <w:style w:type="paragraph" w:styleId="BodyText">
    <w:name w:val="Body Text"/>
    <w:basedOn w:val="Normal"/>
    <w:rsid w:val="00CA5531"/>
    <w:pPr>
      <w:widowControl w:val="0"/>
      <w:autoSpaceDE w:val="0"/>
      <w:autoSpaceDN w:val="0"/>
      <w:adjustRightInd w:val="0"/>
    </w:pPr>
    <w:rPr>
      <w:rFonts w:ascii="HelveticaNeue BoldCond" w:hAnsi="HelveticaNeue BoldCond" w:cs="HelveticaNeue BoldCond"/>
      <w:b/>
      <w:bCs/>
      <w:noProof w:val="0"/>
      <w:sz w:val="36"/>
      <w:szCs w:val="36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rsid w:val="00CA5531"/>
    <w:rPr>
      <w:rFonts w:ascii="Times" w:hAnsi="Times" w:cs="Times"/>
      <w:noProof w:val="0"/>
      <w:sz w:val="20"/>
      <w:szCs w:val="20"/>
      <w:lang w:val="fr-FR" w:eastAsia="en-US"/>
    </w:rPr>
  </w:style>
  <w:style w:type="character" w:styleId="FootnoteReference">
    <w:name w:val="footnote reference"/>
    <w:uiPriority w:val="99"/>
    <w:semiHidden/>
    <w:rsid w:val="00CA5531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semiHidden/>
    <w:rsid w:val="00CA5531"/>
    <w:pPr>
      <w:spacing w:before="360" w:after="360"/>
    </w:pPr>
    <w:rPr>
      <w:b/>
      <w:bCs/>
      <w:caps/>
      <w:noProof w:val="0"/>
      <w:sz w:val="22"/>
      <w:szCs w:val="22"/>
      <w:u w:val="single"/>
      <w:lang w:val="fr-FR" w:eastAsia="en-US"/>
    </w:rPr>
  </w:style>
  <w:style w:type="paragraph" w:styleId="TOC2">
    <w:name w:val="toc 2"/>
    <w:basedOn w:val="Normal"/>
    <w:next w:val="Normal"/>
    <w:autoRedefine/>
    <w:semiHidden/>
    <w:rsid w:val="00CA5531"/>
    <w:rPr>
      <w:b/>
      <w:bCs/>
      <w:smallCaps/>
      <w:noProof w:val="0"/>
      <w:sz w:val="22"/>
      <w:szCs w:val="22"/>
      <w:lang w:val="fr-FR" w:eastAsia="en-US"/>
    </w:rPr>
  </w:style>
  <w:style w:type="paragraph" w:styleId="TOC3">
    <w:name w:val="toc 3"/>
    <w:basedOn w:val="Normal"/>
    <w:next w:val="Normal"/>
    <w:autoRedefine/>
    <w:semiHidden/>
    <w:rsid w:val="00CA5531"/>
    <w:rPr>
      <w:smallCaps/>
      <w:noProof w:val="0"/>
      <w:sz w:val="22"/>
      <w:szCs w:val="22"/>
      <w:lang w:val="fr-FR" w:eastAsia="en-US"/>
    </w:rPr>
  </w:style>
  <w:style w:type="paragraph" w:styleId="TOC4">
    <w:name w:val="toc 4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5">
    <w:name w:val="toc 5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6">
    <w:name w:val="toc 6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7">
    <w:name w:val="toc 7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8">
    <w:name w:val="toc 8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9">
    <w:name w:val="toc 9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character" w:styleId="Emphasis">
    <w:name w:val="Emphasis"/>
    <w:qFormat/>
    <w:rsid w:val="00CA5531"/>
    <w:rPr>
      <w:rFonts w:cs="Times New Roman"/>
      <w:b/>
      <w:bCs/>
    </w:rPr>
  </w:style>
  <w:style w:type="character" w:styleId="Strong">
    <w:name w:val="Strong"/>
    <w:aliases w:val="Оглавление 1 Знак"/>
    <w:uiPriority w:val="22"/>
    <w:qFormat/>
    <w:rsid w:val="00D756CA"/>
    <w:rPr>
      <w:rFonts w:cs="Times New Roman"/>
      <w:b/>
      <w:bCs/>
    </w:rPr>
  </w:style>
  <w:style w:type="character" w:customStyle="1" w:styleId="EmailStyle37">
    <w:name w:val="EmailStyle37"/>
    <w:semiHidden/>
    <w:rsid w:val="00DF24CA"/>
    <w:rPr>
      <w:rFonts w:ascii="Arial" w:hAnsi="Arial" w:cs="Arial"/>
      <w:color w:val="000080"/>
      <w:sz w:val="20"/>
      <w:szCs w:val="20"/>
    </w:rPr>
  </w:style>
  <w:style w:type="character" w:styleId="CommentReference">
    <w:name w:val="annotation reference"/>
    <w:semiHidden/>
    <w:rsid w:val="00BC085B"/>
    <w:rPr>
      <w:sz w:val="16"/>
      <w:szCs w:val="16"/>
    </w:rPr>
  </w:style>
  <w:style w:type="paragraph" w:styleId="CommentText">
    <w:name w:val="annotation text"/>
    <w:basedOn w:val="Normal"/>
    <w:semiHidden/>
    <w:rsid w:val="00BC085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C085B"/>
    <w:rPr>
      <w:b/>
      <w:bCs/>
    </w:rPr>
  </w:style>
  <w:style w:type="paragraph" w:styleId="NormalWeb">
    <w:name w:val="Normal (Web)"/>
    <w:basedOn w:val="Normal"/>
    <w:uiPriority w:val="99"/>
    <w:rsid w:val="00771E18"/>
    <w:pPr>
      <w:spacing w:before="100" w:beforeAutospacing="1" w:after="100" w:afterAutospacing="1"/>
    </w:pPr>
    <w:rPr>
      <w:noProof w:val="0"/>
    </w:rPr>
  </w:style>
  <w:style w:type="character" w:customStyle="1" w:styleId="introduction">
    <w:name w:val="introduction"/>
    <w:basedOn w:val="DefaultParagraphFont"/>
    <w:rsid w:val="00771E18"/>
  </w:style>
  <w:style w:type="character" w:customStyle="1" w:styleId="Subtitle1">
    <w:name w:val="Subtitle1"/>
    <w:basedOn w:val="DefaultParagraphFont"/>
    <w:rsid w:val="00771E18"/>
  </w:style>
  <w:style w:type="character" w:customStyle="1" w:styleId="FooterChar">
    <w:name w:val="Footer Char"/>
    <w:link w:val="Footer"/>
    <w:uiPriority w:val="99"/>
    <w:rsid w:val="007723A8"/>
    <w:rPr>
      <w:noProof/>
      <w:sz w:val="24"/>
      <w:szCs w:val="24"/>
    </w:rPr>
  </w:style>
  <w:style w:type="paragraph" w:styleId="NoSpacing">
    <w:name w:val="No Spacing"/>
    <w:uiPriority w:val="1"/>
    <w:qFormat/>
    <w:rsid w:val="007723A8"/>
    <w:rPr>
      <w:noProof/>
      <w:sz w:val="24"/>
      <w:szCs w:val="24"/>
      <w:lang w:val="ru-RU" w:eastAsia="ru-RU"/>
    </w:rPr>
  </w:style>
  <w:style w:type="character" w:customStyle="1" w:styleId="subtitle2">
    <w:name w:val="subtitle2"/>
    <w:rsid w:val="002E58DB"/>
    <w:rPr>
      <w:rFonts w:cs="Times New Roman"/>
    </w:rPr>
  </w:style>
  <w:style w:type="character" w:customStyle="1" w:styleId="Heading6Char">
    <w:name w:val="Heading 6 Char"/>
    <w:link w:val="Heading6"/>
    <w:semiHidden/>
    <w:rsid w:val="00505C4E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translationeligibleusermessage">
    <w:name w:val="translationeligibleusermessage"/>
    <w:basedOn w:val="DefaultParagraphFont"/>
    <w:rsid w:val="00505C4E"/>
  </w:style>
  <w:style w:type="character" w:customStyle="1" w:styleId="apple-converted-space">
    <w:name w:val="apple-converted-space"/>
    <w:basedOn w:val="DefaultParagraphFont"/>
    <w:rsid w:val="00505C4E"/>
  </w:style>
  <w:style w:type="paragraph" w:styleId="DocumentMap">
    <w:name w:val="Document Map"/>
    <w:basedOn w:val="Normal"/>
    <w:link w:val="DocumentMapChar"/>
    <w:rsid w:val="006B3D1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B3D12"/>
    <w:rPr>
      <w:rFonts w:ascii="Tahoma" w:hAnsi="Tahoma" w:cs="Tahoma"/>
      <w:noProof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rsid w:val="007072D3"/>
    <w:rPr>
      <w:rFonts w:ascii="Times" w:hAnsi="Times" w:cs="Times"/>
      <w:lang w:val="fr-FR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3574B"/>
    <w:rPr>
      <w:noProof/>
      <w:sz w:val="24"/>
      <w:szCs w:val="24"/>
      <w:lang w:val="ru-RU" w:eastAsia="ru-RU"/>
    </w:rPr>
  </w:style>
  <w:style w:type="character" w:customStyle="1" w:styleId="textexposedshow">
    <w:name w:val="text_exposed_show"/>
    <w:basedOn w:val="DefaultParagraphFont"/>
    <w:rsid w:val="006647DB"/>
  </w:style>
  <w:style w:type="character" w:customStyle="1" w:styleId="58cl">
    <w:name w:val="_58cl"/>
    <w:basedOn w:val="DefaultParagraphFont"/>
    <w:rsid w:val="006647DB"/>
  </w:style>
  <w:style w:type="character" w:customStyle="1" w:styleId="58cm">
    <w:name w:val="_58cm"/>
    <w:basedOn w:val="DefaultParagraphFont"/>
    <w:rsid w:val="006647DB"/>
  </w:style>
  <w:style w:type="character" w:customStyle="1" w:styleId="7oe">
    <w:name w:val="_7oe"/>
    <w:basedOn w:val="DefaultParagraphFont"/>
    <w:rsid w:val="006647DB"/>
  </w:style>
  <w:style w:type="paragraph" w:styleId="ListParagraph">
    <w:name w:val="List Paragraph"/>
    <w:basedOn w:val="Normal"/>
    <w:uiPriority w:val="34"/>
    <w:qFormat/>
    <w:rsid w:val="00CA251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n-US" w:eastAsia="en-US"/>
    </w:rPr>
  </w:style>
  <w:style w:type="paragraph" w:customStyle="1" w:styleId="DateandRecipient">
    <w:name w:val="Date and Recipient"/>
    <w:basedOn w:val="Normal"/>
    <w:rsid w:val="00CA2511"/>
    <w:pPr>
      <w:spacing w:after="480"/>
    </w:pPr>
    <w:rPr>
      <w:rFonts w:asciiTheme="minorHAnsi" w:eastAsiaTheme="minorEastAsia" w:hAnsiTheme="minorHAnsi" w:cstheme="minorBidi"/>
      <w:noProof w:val="0"/>
      <w:color w:val="404040" w:themeColor="text1" w:themeTint="BF"/>
      <w:sz w:val="18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6F9"/>
    <w:rPr>
      <w:noProof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qFormat/>
    <w:rsid w:val="00CA5531"/>
    <w:pPr>
      <w:keepNext/>
      <w:jc w:val="center"/>
      <w:outlineLvl w:val="0"/>
    </w:pPr>
    <w:rPr>
      <w:rFonts w:ascii="Arial" w:hAnsi="Arial" w:cs="Arial"/>
      <w:i/>
      <w:iCs/>
      <w:noProof w:val="0"/>
      <w:sz w:val="22"/>
      <w:szCs w:val="22"/>
      <w:lang w:val="fr-FR" w:eastAsia="en-US"/>
    </w:rPr>
  </w:style>
  <w:style w:type="paragraph" w:styleId="Heading2">
    <w:name w:val="heading 2"/>
    <w:basedOn w:val="Normal"/>
    <w:next w:val="Normal"/>
    <w:qFormat/>
    <w:rsid w:val="00CA5531"/>
    <w:pPr>
      <w:keepNext/>
      <w:jc w:val="center"/>
      <w:outlineLvl w:val="1"/>
    </w:pPr>
    <w:rPr>
      <w:rFonts w:ascii="Arial" w:hAnsi="Arial" w:cs="Arial"/>
      <w:b/>
      <w:bCs/>
      <w:noProof w:val="0"/>
      <w:lang w:val="fr-FR" w:eastAsia="en-US"/>
    </w:rPr>
  </w:style>
  <w:style w:type="paragraph" w:styleId="Heading3">
    <w:name w:val="heading 3"/>
    <w:basedOn w:val="Normal"/>
    <w:next w:val="Normal"/>
    <w:qFormat/>
    <w:rsid w:val="0067505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7505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505C4E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557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B4D3B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5B4D3B"/>
    <w:pPr>
      <w:tabs>
        <w:tab w:val="center" w:pos="4677"/>
        <w:tab w:val="right" w:pos="9355"/>
      </w:tabs>
    </w:pPr>
  </w:style>
  <w:style w:type="character" w:styleId="PageNumber">
    <w:name w:val="page number"/>
    <w:rsid w:val="009D3EE3"/>
    <w:rPr>
      <w:rFonts w:cs="Times New Roman"/>
    </w:rPr>
  </w:style>
  <w:style w:type="paragraph" w:customStyle="1" w:styleId="Noparagraphstyle">
    <w:name w:val="[No paragraph style]"/>
    <w:rsid w:val="00CA553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  <w:lang w:val="fr-FR"/>
    </w:rPr>
  </w:style>
  <w:style w:type="character" w:styleId="Hyperlink">
    <w:name w:val="Hyperlink"/>
    <w:uiPriority w:val="99"/>
    <w:rsid w:val="00CA5531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A553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A5531"/>
    <w:rPr>
      <w:rFonts w:cs="Times New Roman"/>
      <w:color w:val="800080"/>
      <w:u w:val="single"/>
    </w:rPr>
  </w:style>
  <w:style w:type="paragraph" w:styleId="BodyText">
    <w:name w:val="Body Text"/>
    <w:basedOn w:val="Normal"/>
    <w:rsid w:val="00CA5531"/>
    <w:pPr>
      <w:widowControl w:val="0"/>
      <w:autoSpaceDE w:val="0"/>
      <w:autoSpaceDN w:val="0"/>
      <w:adjustRightInd w:val="0"/>
    </w:pPr>
    <w:rPr>
      <w:rFonts w:ascii="HelveticaNeue BoldCond" w:hAnsi="HelveticaNeue BoldCond" w:cs="HelveticaNeue BoldCond"/>
      <w:b/>
      <w:bCs/>
      <w:noProof w:val="0"/>
      <w:sz w:val="36"/>
      <w:szCs w:val="36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rsid w:val="00CA5531"/>
    <w:rPr>
      <w:rFonts w:ascii="Times" w:hAnsi="Times" w:cs="Times"/>
      <w:noProof w:val="0"/>
      <w:sz w:val="20"/>
      <w:szCs w:val="20"/>
      <w:lang w:val="fr-FR" w:eastAsia="en-US"/>
    </w:rPr>
  </w:style>
  <w:style w:type="character" w:styleId="FootnoteReference">
    <w:name w:val="footnote reference"/>
    <w:uiPriority w:val="99"/>
    <w:semiHidden/>
    <w:rsid w:val="00CA5531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semiHidden/>
    <w:rsid w:val="00CA5531"/>
    <w:pPr>
      <w:spacing w:before="360" w:after="360"/>
    </w:pPr>
    <w:rPr>
      <w:b/>
      <w:bCs/>
      <w:caps/>
      <w:noProof w:val="0"/>
      <w:sz w:val="22"/>
      <w:szCs w:val="22"/>
      <w:u w:val="single"/>
      <w:lang w:val="fr-FR" w:eastAsia="en-US"/>
    </w:rPr>
  </w:style>
  <w:style w:type="paragraph" w:styleId="TOC2">
    <w:name w:val="toc 2"/>
    <w:basedOn w:val="Normal"/>
    <w:next w:val="Normal"/>
    <w:autoRedefine/>
    <w:semiHidden/>
    <w:rsid w:val="00CA5531"/>
    <w:rPr>
      <w:b/>
      <w:bCs/>
      <w:smallCaps/>
      <w:noProof w:val="0"/>
      <w:sz w:val="22"/>
      <w:szCs w:val="22"/>
      <w:lang w:val="fr-FR" w:eastAsia="en-US"/>
    </w:rPr>
  </w:style>
  <w:style w:type="paragraph" w:styleId="TOC3">
    <w:name w:val="toc 3"/>
    <w:basedOn w:val="Normal"/>
    <w:next w:val="Normal"/>
    <w:autoRedefine/>
    <w:semiHidden/>
    <w:rsid w:val="00CA5531"/>
    <w:rPr>
      <w:smallCaps/>
      <w:noProof w:val="0"/>
      <w:sz w:val="22"/>
      <w:szCs w:val="22"/>
      <w:lang w:val="fr-FR" w:eastAsia="en-US"/>
    </w:rPr>
  </w:style>
  <w:style w:type="paragraph" w:styleId="TOC4">
    <w:name w:val="toc 4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5">
    <w:name w:val="toc 5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6">
    <w:name w:val="toc 6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7">
    <w:name w:val="toc 7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8">
    <w:name w:val="toc 8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paragraph" w:styleId="TOC9">
    <w:name w:val="toc 9"/>
    <w:basedOn w:val="Normal"/>
    <w:next w:val="Normal"/>
    <w:autoRedefine/>
    <w:semiHidden/>
    <w:rsid w:val="00CA5531"/>
    <w:rPr>
      <w:noProof w:val="0"/>
      <w:sz w:val="22"/>
      <w:szCs w:val="22"/>
      <w:lang w:val="fr-FR" w:eastAsia="en-US"/>
    </w:rPr>
  </w:style>
  <w:style w:type="character" w:styleId="Emphasis">
    <w:name w:val="Emphasis"/>
    <w:qFormat/>
    <w:rsid w:val="00CA5531"/>
    <w:rPr>
      <w:rFonts w:cs="Times New Roman"/>
      <w:b/>
      <w:bCs/>
    </w:rPr>
  </w:style>
  <w:style w:type="character" w:styleId="Strong">
    <w:name w:val="Strong"/>
    <w:aliases w:val="Оглавление 1 Знак"/>
    <w:uiPriority w:val="22"/>
    <w:qFormat/>
    <w:rsid w:val="00D756CA"/>
    <w:rPr>
      <w:rFonts w:cs="Times New Roman"/>
      <w:b/>
      <w:bCs/>
    </w:rPr>
  </w:style>
  <w:style w:type="character" w:customStyle="1" w:styleId="EmailStyle37">
    <w:name w:val="EmailStyle37"/>
    <w:semiHidden/>
    <w:rsid w:val="00DF24CA"/>
    <w:rPr>
      <w:rFonts w:ascii="Arial" w:hAnsi="Arial" w:cs="Arial"/>
      <w:color w:val="000080"/>
      <w:sz w:val="20"/>
      <w:szCs w:val="20"/>
    </w:rPr>
  </w:style>
  <w:style w:type="character" w:styleId="CommentReference">
    <w:name w:val="annotation reference"/>
    <w:semiHidden/>
    <w:rsid w:val="00BC085B"/>
    <w:rPr>
      <w:sz w:val="16"/>
      <w:szCs w:val="16"/>
    </w:rPr>
  </w:style>
  <w:style w:type="paragraph" w:styleId="CommentText">
    <w:name w:val="annotation text"/>
    <w:basedOn w:val="Normal"/>
    <w:semiHidden/>
    <w:rsid w:val="00BC085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C085B"/>
    <w:rPr>
      <w:b/>
      <w:bCs/>
    </w:rPr>
  </w:style>
  <w:style w:type="paragraph" w:styleId="NormalWeb">
    <w:name w:val="Normal (Web)"/>
    <w:basedOn w:val="Normal"/>
    <w:uiPriority w:val="99"/>
    <w:rsid w:val="00771E18"/>
    <w:pPr>
      <w:spacing w:before="100" w:beforeAutospacing="1" w:after="100" w:afterAutospacing="1"/>
    </w:pPr>
    <w:rPr>
      <w:noProof w:val="0"/>
    </w:rPr>
  </w:style>
  <w:style w:type="character" w:customStyle="1" w:styleId="introduction">
    <w:name w:val="introduction"/>
    <w:basedOn w:val="DefaultParagraphFont"/>
    <w:rsid w:val="00771E18"/>
  </w:style>
  <w:style w:type="character" w:customStyle="1" w:styleId="Subtitle1">
    <w:name w:val="Subtitle1"/>
    <w:basedOn w:val="DefaultParagraphFont"/>
    <w:rsid w:val="00771E18"/>
  </w:style>
  <w:style w:type="character" w:customStyle="1" w:styleId="FooterChar">
    <w:name w:val="Footer Char"/>
    <w:link w:val="Footer"/>
    <w:uiPriority w:val="99"/>
    <w:rsid w:val="007723A8"/>
    <w:rPr>
      <w:noProof/>
      <w:sz w:val="24"/>
      <w:szCs w:val="24"/>
    </w:rPr>
  </w:style>
  <w:style w:type="paragraph" w:styleId="NoSpacing">
    <w:name w:val="No Spacing"/>
    <w:uiPriority w:val="1"/>
    <w:qFormat/>
    <w:rsid w:val="007723A8"/>
    <w:rPr>
      <w:noProof/>
      <w:sz w:val="24"/>
      <w:szCs w:val="24"/>
      <w:lang w:val="ru-RU" w:eastAsia="ru-RU"/>
    </w:rPr>
  </w:style>
  <w:style w:type="character" w:customStyle="1" w:styleId="subtitle2">
    <w:name w:val="subtitle2"/>
    <w:rsid w:val="002E58DB"/>
    <w:rPr>
      <w:rFonts w:cs="Times New Roman"/>
    </w:rPr>
  </w:style>
  <w:style w:type="character" w:customStyle="1" w:styleId="Heading6Char">
    <w:name w:val="Heading 6 Char"/>
    <w:link w:val="Heading6"/>
    <w:semiHidden/>
    <w:rsid w:val="00505C4E"/>
    <w:rPr>
      <w:rFonts w:ascii="Calibri" w:eastAsia="Times New Roman" w:hAnsi="Calibri" w:cs="Times New Roman"/>
      <w:b/>
      <w:bCs/>
      <w:noProof/>
      <w:sz w:val="22"/>
      <w:szCs w:val="22"/>
    </w:rPr>
  </w:style>
  <w:style w:type="character" w:customStyle="1" w:styleId="translationeligibleusermessage">
    <w:name w:val="translationeligibleusermessage"/>
    <w:basedOn w:val="DefaultParagraphFont"/>
    <w:rsid w:val="00505C4E"/>
  </w:style>
  <w:style w:type="character" w:customStyle="1" w:styleId="apple-converted-space">
    <w:name w:val="apple-converted-space"/>
    <w:basedOn w:val="DefaultParagraphFont"/>
    <w:rsid w:val="00505C4E"/>
  </w:style>
  <w:style w:type="paragraph" w:styleId="DocumentMap">
    <w:name w:val="Document Map"/>
    <w:basedOn w:val="Normal"/>
    <w:link w:val="DocumentMapChar"/>
    <w:rsid w:val="006B3D1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B3D12"/>
    <w:rPr>
      <w:rFonts w:ascii="Tahoma" w:hAnsi="Tahoma" w:cs="Tahoma"/>
      <w:noProof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rsid w:val="007072D3"/>
    <w:rPr>
      <w:rFonts w:ascii="Times" w:hAnsi="Times" w:cs="Times"/>
      <w:lang w:val="fr-FR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3574B"/>
    <w:rPr>
      <w:noProof/>
      <w:sz w:val="24"/>
      <w:szCs w:val="24"/>
      <w:lang w:val="ru-RU" w:eastAsia="ru-RU"/>
    </w:rPr>
  </w:style>
  <w:style w:type="character" w:customStyle="1" w:styleId="textexposedshow">
    <w:name w:val="text_exposed_show"/>
    <w:basedOn w:val="DefaultParagraphFont"/>
    <w:rsid w:val="006647DB"/>
  </w:style>
  <w:style w:type="character" w:customStyle="1" w:styleId="58cl">
    <w:name w:val="_58cl"/>
    <w:basedOn w:val="DefaultParagraphFont"/>
    <w:rsid w:val="006647DB"/>
  </w:style>
  <w:style w:type="character" w:customStyle="1" w:styleId="58cm">
    <w:name w:val="_58cm"/>
    <w:basedOn w:val="DefaultParagraphFont"/>
    <w:rsid w:val="006647DB"/>
  </w:style>
  <w:style w:type="character" w:customStyle="1" w:styleId="7oe">
    <w:name w:val="_7oe"/>
    <w:basedOn w:val="DefaultParagraphFont"/>
    <w:rsid w:val="006647DB"/>
  </w:style>
  <w:style w:type="paragraph" w:styleId="ListParagraph">
    <w:name w:val="List Paragraph"/>
    <w:basedOn w:val="Normal"/>
    <w:uiPriority w:val="34"/>
    <w:qFormat/>
    <w:rsid w:val="00CA251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n-US" w:eastAsia="en-US"/>
    </w:rPr>
  </w:style>
  <w:style w:type="paragraph" w:customStyle="1" w:styleId="DateandRecipient">
    <w:name w:val="Date and Recipient"/>
    <w:basedOn w:val="Normal"/>
    <w:rsid w:val="00CA2511"/>
    <w:pPr>
      <w:spacing w:after="480"/>
    </w:pPr>
    <w:rPr>
      <w:rFonts w:asciiTheme="minorHAnsi" w:eastAsiaTheme="minorEastAsia" w:hAnsiTheme="minorHAnsi" w:cstheme="minorBidi"/>
      <w:noProof w:val="0"/>
      <w:color w:val="404040" w:themeColor="text1" w:themeTint="BF"/>
      <w:sz w:val="18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2</Pages>
  <Words>275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ault в России выбрала поставщика штампованных деталей</vt:lpstr>
    </vt:vector>
  </TitlesOfParts>
  <Company>Hewlett-Packard Company</Company>
  <LinksUpToDate>false</LinksUpToDate>
  <CharactersWithSpaces>1743</CharactersWithSpaces>
  <SharedDoc>false</SharedDoc>
  <HLinks>
    <vt:vector size="24" baseType="variant">
      <vt:variant>
        <vt:i4>8192003</vt:i4>
      </vt:variant>
      <vt:variant>
        <vt:i4>9</vt:i4>
      </vt:variant>
      <vt:variant>
        <vt:i4>0</vt:i4>
      </vt:variant>
      <vt:variant>
        <vt:i4>5</vt:i4>
      </vt:variant>
      <vt:variant>
        <vt:lpwstr>http://europa.eu/abc/symbols/9-may/euday_en.htm</vt:lpwstr>
      </vt:variant>
      <vt:variant>
        <vt:lpwstr/>
      </vt:variant>
      <vt:variant>
        <vt:i4>2883608</vt:i4>
      </vt:variant>
      <vt:variant>
        <vt:i4>6</vt:i4>
      </vt:variant>
      <vt:variant>
        <vt:i4>0</vt:i4>
      </vt:variant>
      <vt:variant>
        <vt:i4>5</vt:i4>
      </vt:variant>
      <vt:variant>
        <vt:lpwstr>mailto:europeday@deemcommunications.com</vt:lpwstr>
      </vt:variant>
      <vt:variant>
        <vt:lpwstr/>
      </vt:variant>
      <vt:variant>
        <vt:i4>4915203</vt:i4>
      </vt:variant>
      <vt:variant>
        <vt:i4>3</vt:i4>
      </vt:variant>
      <vt:variant>
        <vt:i4>0</vt:i4>
      </vt:variant>
      <vt:variant>
        <vt:i4>5</vt:i4>
      </vt:variant>
      <vt:variant>
        <vt:lpwstr>http://europeinarmenia.wordpress.com/</vt:lpwstr>
      </vt:variant>
      <vt:variant>
        <vt:lpwstr/>
      </vt:variant>
      <vt:variant>
        <vt:i4>3211368</vt:i4>
      </vt:variant>
      <vt:variant>
        <vt:i4>0</vt:i4>
      </vt:variant>
      <vt:variant>
        <vt:i4>0</vt:i4>
      </vt:variant>
      <vt:variant>
        <vt:i4>5</vt:i4>
      </vt:variant>
      <vt:variant>
        <vt:lpwstr>mailto:http://www.facebook.com/EuropeinArmeni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ult в России выбрала поставщика штампованных деталей</dc:title>
  <dc:creator>Malyova</dc:creator>
  <cp:lastModifiedBy>UNANYAN Ripsime (EEAS-YEREVAN)</cp:lastModifiedBy>
  <cp:revision>40</cp:revision>
  <cp:lastPrinted>2018-05-31T12:53:00Z</cp:lastPrinted>
  <dcterms:created xsi:type="dcterms:W3CDTF">2018-05-07T05:51:00Z</dcterms:created>
  <dcterms:modified xsi:type="dcterms:W3CDTF">2018-06-01T08:43:00Z</dcterms:modified>
</cp:coreProperties>
</file>